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15CCED" w14:textId="779662ED" w:rsidR="00A61E91" w:rsidRDefault="00575651" w:rsidP="00575651">
      <w:pPr>
        <w:pStyle w:val="1"/>
        <w:jc w:val="center"/>
      </w:pPr>
      <w:r>
        <w:rPr>
          <w:rFonts w:hint="eastAsia"/>
        </w:rPr>
        <w:t>Live</w:t>
      </w:r>
      <w:r>
        <w:t xml:space="preserve">2D Chat </w:t>
      </w:r>
      <w:r>
        <w:rPr>
          <w:rFonts w:hint="eastAsia"/>
        </w:rPr>
        <w:t>项目通讯协议</w:t>
      </w:r>
    </w:p>
    <w:p w14:paraId="5F5E17EE" w14:textId="3230C75E" w:rsidR="00575651" w:rsidRDefault="00575651" w:rsidP="00575651">
      <w:pPr>
        <w:pStyle w:val="2"/>
      </w:pPr>
      <w:r>
        <w:rPr>
          <w:rFonts w:hint="eastAsia"/>
        </w:rPr>
        <w:t>目录</w:t>
      </w:r>
    </w:p>
    <w:p w14:paraId="625C8A19" w14:textId="640F8CC0" w:rsidR="00C41A9A" w:rsidRDefault="00C41A9A" w:rsidP="00575651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Ping</w:t>
      </w:r>
    </w:p>
    <w:p w14:paraId="145D2DA7" w14:textId="77CF2F75" w:rsidR="00575651" w:rsidRDefault="00575651" w:rsidP="00575651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连接建立（P2P）</w:t>
      </w:r>
    </w:p>
    <w:p w14:paraId="6F5B77BA" w14:textId="37743045" w:rsidR="00575651" w:rsidRDefault="00575651" w:rsidP="00575651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连接建立（服务端）</w:t>
      </w:r>
    </w:p>
    <w:p w14:paraId="2CDE97A0" w14:textId="2A022B2E" w:rsidR="00575651" w:rsidRDefault="00575651" w:rsidP="00575651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数据交互</w:t>
      </w:r>
    </w:p>
    <w:p w14:paraId="303F5FE0" w14:textId="3BC9FFCE" w:rsidR="00575651" w:rsidRDefault="00575651" w:rsidP="00575651"/>
    <w:p w14:paraId="4F675BF9" w14:textId="43979C8F" w:rsidR="00575651" w:rsidRDefault="00575651" w:rsidP="00575651"/>
    <w:p w14:paraId="2A5DE8A0" w14:textId="6F260DF3" w:rsidR="00C41A9A" w:rsidRDefault="00C41A9A" w:rsidP="00C41A9A">
      <w:pPr>
        <w:pStyle w:val="2"/>
      </w:pPr>
      <w:r>
        <w:rPr>
          <w:rFonts w:hint="eastAsia"/>
        </w:rPr>
        <w:t>Ping</w:t>
      </w:r>
    </w:p>
    <w:p w14:paraId="1A74E08A" w14:textId="21026A5A" w:rsidR="00C41A9A" w:rsidRPr="00C41A9A" w:rsidRDefault="00C41A9A" w:rsidP="00C41A9A">
      <w:r>
        <w:rPr>
          <w:rFonts w:hint="eastAsia"/>
        </w:rPr>
        <w:t>这一次通讯是为了确定端口确实由本程序控制</w:t>
      </w:r>
    </w:p>
    <w:p w14:paraId="0C8C2056" w14:textId="75EF7C87" w:rsidR="00C41A9A" w:rsidRDefault="00C41A9A" w:rsidP="00C41A9A">
      <w:pPr>
        <w:pStyle w:val="4"/>
      </w:pPr>
      <w:r>
        <w:rPr>
          <w:rFonts w:hint="eastAsia"/>
        </w:rPr>
        <w:t>发起方</w:t>
      </w:r>
    </w:p>
    <w:p w14:paraId="4E71053A" w14:textId="77777777" w:rsidR="00C41A9A" w:rsidRDefault="00C41A9A" w:rsidP="00C41A9A">
      <w:r>
        <w:rPr>
          <w:rFonts w:hint="eastAsia"/>
        </w:rPr>
        <w:t>通讯方法：Socket</w:t>
      </w:r>
    </w:p>
    <w:p w14:paraId="60E24E6C" w14:textId="13420EF9" w:rsidR="00C41A9A" w:rsidRDefault="00C41A9A" w:rsidP="00C41A9A">
      <w:r>
        <w:rPr>
          <w:rFonts w:hint="eastAsia"/>
        </w:rPr>
        <w:t>目标地址：IP+</w:t>
      </w:r>
      <w:r w:rsidR="00BD5B37">
        <w:rPr>
          <w:rFonts w:hint="eastAsia"/>
        </w:rPr>
        <w:t>监听</w:t>
      </w:r>
      <w:r>
        <w:rPr>
          <w:rFonts w:hint="eastAsia"/>
        </w:rPr>
        <w:t>端口</w:t>
      </w:r>
    </w:p>
    <w:p w14:paraId="64E76298" w14:textId="1DB6D4CE" w:rsidR="00C41A9A" w:rsidRDefault="00C41A9A" w:rsidP="00C41A9A">
      <w:r>
        <w:rPr>
          <w:rFonts w:hint="eastAsia"/>
        </w:rPr>
        <w:t>数据类型：任意整数</w:t>
      </w:r>
      <w:r>
        <w:t xml:space="preserve"> </w:t>
      </w:r>
    </w:p>
    <w:tbl>
      <w:tblPr>
        <w:tblpPr w:leftFromText="180" w:rightFromText="180" w:vertAnchor="text" w:horzAnchor="margin" w:tblpY="198"/>
        <w:tblW w:w="913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86"/>
        <w:gridCol w:w="2269"/>
        <w:gridCol w:w="1385"/>
        <w:gridCol w:w="2710"/>
        <w:gridCol w:w="1385"/>
      </w:tblGrid>
      <w:tr w:rsidR="00C41A9A" w:rsidRPr="002D6B39" w14:paraId="1639EB9F" w14:textId="77777777" w:rsidTr="00C41A9A">
        <w:trPr>
          <w:trHeight w:val="397"/>
          <w:tblHeader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8EE164E" w14:textId="77777777" w:rsidR="00C41A9A" w:rsidRPr="002D6B39" w:rsidRDefault="00C41A9A" w:rsidP="00C41A9A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参数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0DAACAA" w14:textId="77777777" w:rsidR="00C41A9A" w:rsidRPr="002D6B39" w:rsidRDefault="00C41A9A" w:rsidP="00C41A9A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是否必选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01ED930" w14:textId="77777777" w:rsidR="00C41A9A" w:rsidRPr="002D6B39" w:rsidRDefault="00C41A9A" w:rsidP="00C41A9A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类型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A7EE1B2" w14:textId="77777777" w:rsidR="00C41A9A" w:rsidRPr="002D6B39" w:rsidRDefault="00C41A9A" w:rsidP="00C41A9A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可选值范围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0A57301" w14:textId="77777777" w:rsidR="00C41A9A" w:rsidRPr="002D6B39" w:rsidRDefault="00C41A9A" w:rsidP="00C41A9A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说明</w:t>
            </w:r>
          </w:p>
        </w:tc>
      </w:tr>
      <w:tr w:rsidR="00C41A9A" w:rsidRPr="002D6B39" w14:paraId="17673457" w14:textId="77777777" w:rsidTr="00C41A9A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710E8C9" w14:textId="77777777" w:rsidR="00C41A9A" w:rsidRPr="002D6B39" w:rsidRDefault="00C41A9A" w:rsidP="00C41A9A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Any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EBF3F6F" w14:textId="77777777" w:rsidR="00C41A9A" w:rsidRPr="002D6B39" w:rsidRDefault="00C41A9A" w:rsidP="00C41A9A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9F16C0D" w14:textId="77777777" w:rsidR="00C41A9A" w:rsidRPr="002D6B39" w:rsidRDefault="00C41A9A" w:rsidP="00C41A9A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int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DCB09C2" w14:textId="05485DD7" w:rsidR="00C41A9A" w:rsidRPr="002D6B39" w:rsidRDefault="003B7C5F" w:rsidP="00C41A9A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/>
                <w:kern w:val="0"/>
                <w:szCs w:val="21"/>
              </w:rPr>
              <w:t>1919810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1424BEA" w14:textId="5A9885EF" w:rsidR="00C41A9A" w:rsidRPr="002D6B39" w:rsidRDefault="00C41A9A" w:rsidP="00C41A9A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</w:tr>
    </w:tbl>
    <w:p w14:paraId="7F893988" w14:textId="0F4C4838" w:rsidR="00C41A9A" w:rsidRDefault="00C41A9A" w:rsidP="00C41A9A">
      <w:pPr>
        <w:pStyle w:val="4"/>
      </w:pPr>
      <w:r>
        <w:rPr>
          <w:rFonts w:hint="eastAsia"/>
        </w:rPr>
        <w:t>接收方</w:t>
      </w:r>
    </w:p>
    <w:p w14:paraId="22D2C45B" w14:textId="77777777" w:rsidR="00C41A9A" w:rsidRDefault="00C41A9A" w:rsidP="00C41A9A">
      <w:r>
        <w:rPr>
          <w:rFonts w:hint="eastAsia"/>
        </w:rPr>
        <w:t>通讯方法：Socket</w:t>
      </w:r>
    </w:p>
    <w:p w14:paraId="0AC3946E" w14:textId="3F4B48A0" w:rsidR="00C41A9A" w:rsidRDefault="00C41A9A" w:rsidP="00C41A9A">
      <w:r>
        <w:rPr>
          <w:rFonts w:hint="eastAsia"/>
        </w:rPr>
        <w:t>目标地址：IP+</w:t>
      </w:r>
      <w:r w:rsidR="00BD5B37">
        <w:rPr>
          <w:rFonts w:hint="eastAsia"/>
        </w:rPr>
        <w:t>监听</w:t>
      </w:r>
      <w:r>
        <w:rPr>
          <w:rFonts w:hint="eastAsia"/>
        </w:rPr>
        <w:t>端口</w:t>
      </w:r>
    </w:p>
    <w:p w14:paraId="0C21EA60" w14:textId="242565D1" w:rsidR="00C41A9A" w:rsidRDefault="00C41A9A" w:rsidP="00C41A9A">
      <w:r>
        <w:rPr>
          <w:rFonts w:hint="eastAsia"/>
        </w:rPr>
        <w:t>数据类型：int</w:t>
      </w:r>
    </w:p>
    <w:tbl>
      <w:tblPr>
        <w:tblpPr w:leftFromText="180" w:rightFromText="180" w:vertAnchor="text" w:horzAnchor="margin" w:tblpY="198"/>
        <w:tblW w:w="913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64"/>
        <w:gridCol w:w="2070"/>
        <w:gridCol w:w="1264"/>
        <w:gridCol w:w="2473"/>
        <w:gridCol w:w="1264"/>
      </w:tblGrid>
      <w:tr w:rsidR="00C41A9A" w:rsidRPr="002D6B39" w14:paraId="12B2D56A" w14:textId="77777777" w:rsidTr="00F04983">
        <w:trPr>
          <w:trHeight w:val="397"/>
          <w:tblHeader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A3A9483" w14:textId="77777777" w:rsidR="00C41A9A" w:rsidRPr="002D6B39" w:rsidRDefault="00C41A9A" w:rsidP="00F04983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参数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4601804" w14:textId="77777777" w:rsidR="00C41A9A" w:rsidRPr="002D6B39" w:rsidRDefault="00C41A9A" w:rsidP="00F04983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是否必选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58634A9" w14:textId="77777777" w:rsidR="00C41A9A" w:rsidRPr="002D6B39" w:rsidRDefault="00C41A9A" w:rsidP="00F04983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类型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89EFDC2" w14:textId="77777777" w:rsidR="00C41A9A" w:rsidRPr="002D6B39" w:rsidRDefault="00C41A9A" w:rsidP="00F04983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可选值范围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6799E18" w14:textId="77777777" w:rsidR="00C41A9A" w:rsidRPr="002D6B39" w:rsidRDefault="00C41A9A" w:rsidP="00F04983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说明</w:t>
            </w:r>
          </w:p>
        </w:tc>
      </w:tr>
      <w:tr w:rsidR="00C41A9A" w:rsidRPr="002D6B39" w14:paraId="176E27EE" w14:textId="77777777" w:rsidTr="00F04983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1B1FD0D" w14:textId="7B1D2DC1" w:rsidR="00C41A9A" w:rsidRPr="002D6B39" w:rsidRDefault="00C41A9A" w:rsidP="00F04983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Respond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445C8BE" w14:textId="77777777" w:rsidR="00C41A9A" w:rsidRPr="002D6B39" w:rsidRDefault="00C41A9A" w:rsidP="00F04983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43305F4" w14:textId="77777777" w:rsidR="00C41A9A" w:rsidRPr="002D6B39" w:rsidRDefault="00C41A9A" w:rsidP="00F04983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int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4782ED2" w14:textId="4444BC99" w:rsidR="00C41A9A" w:rsidRPr="002D6B39" w:rsidRDefault="00C41A9A" w:rsidP="00F04983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/>
                <w:kern w:val="0"/>
                <w:szCs w:val="21"/>
              </w:rPr>
              <w:t>114514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1A8E537" w14:textId="28570B53" w:rsidR="00C41A9A" w:rsidRPr="002D6B39" w:rsidRDefault="00C41A9A" w:rsidP="00F04983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</w:tr>
    </w:tbl>
    <w:p w14:paraId="7C7B5758" w14:textId="77777777" w:rsidR="00C41A9A" w:rsidRPr="00C41A9A" w:rsidRDefault="00C41A9A" w:rsidP="00C41A9A"/>
    <w:p w14:paraId="7CD6E844" w14:textId="1F5FA7EC" w:rsidR="00575651" w:rsidRDefault="00575651" w:rsidP="00575651">
      <w:pPr>
        <w:pStyle w:val="2"/>
      </w:pPr>
      <w:r>
        <w:rPr>
          <w:rFonts w:hint="eastAsia"/>
        </w:rPr>
        <w:lastRenderedPageBreak/>
        <w:t>连接建立（P2P）</w:t>
      </w:r>
    </w:p>
    <w:p w14:paraId="33B9D802" w14:textId="7BA0A54E" w:rsidR="00575651" w:rsidRPr="00575651" w:rsidRDefault="00575651" w:rsidP="00575651">
      <w:pPr>
        <w:pStyle w:val="4"/>
      </w:pPr>
      <w:r>
        <w:rPr>
          <w:rFonts w:hint="eastAsia"/>
        </w:rPr>
        <w:t>发起方</w:t>
      </w:r>
    </w:p>
    <w:p w14:paraId="532865E3" w14:textId="61267207" w:rsidR="00575651" w:rsidRDefault="00575651" w:rsidP="00575651">
      <w:r>
        <w:rPr>
          <w:rFonts w:hint="eastAsia"/>
        </w:rPr>
        <w:t>通讯方法：Socket</w:t>
      </w:r>
    </w:p>
    <w:p w14:paraId="1AF15E2C" w14:textId="462DEDF4" w:rsidR="00575651" w:rsidRDefault="00575651" w:rsidP="00575651">
      <w:r>
        <w:rPr>
          <w:rFonts w:hint="eastAsia"/>
        </w:rPr>
        <w:t>目标地址：IP+</w:t>
      </w:r>
      <w:r w:rsidR="00BD5B37">
        <w:rPr>
          <w:rFonts w:hint="eastAsia"/>
        </w:rPr>
        <w:t>监听</w:t>
      </w:r>
      <w:r>
        <w:rPr>
          <w:rFonts w:hint="eastAsia"/>
        </w:rPr>
        <w:t>端口</w:t>
      </w:r>
    </w:p>
    <w:p w14:paraId="00365788" w14:textId="132B9EA9" w:rsidR="00575651" w:rsidRDefault="00A845D9" w:rsidP="00575651">
      <w:r>
        <w:rPr>
          <w:rFonts w:hint="eastAsia"/>
        </w:rPr>
        <w:t>数据类型：JSON串</w:t>
      </w:r>
    </w:p>
    <w:p w14:paraId="0B72787D" w14:textId="32EC7FBA" w:rsidR="00A845D9" w:rsidRDefault="00A845D9" w:rsidP="00575651">
      <w:r>
        <w:rPr>
          <w:rFonts w:hint="eastAsia"/>
        </w:rPr>
        <w:t>数据结构如下</w:t>
      </w:r>
    </w:p>
    <w:p w14:paraId="35ECD119" w14:textId="242376C7" w:rsidR="00A845D9" w:rsidRDefault="00A845D9" w:rsidP="00575651"/>
    <w:p w14:paraId="7F908735" w14:textId="393F7DA9" w:rsidR="00A845D9" w:rsidRDefault="00A845D9" w:rsidP="00575651">
      <w:r>
        <w:rPr>
          <w:rFonts w:hint="eastAsia"/>
        </w:rPr>
        <w:t>识别域（“ID”）</w:t>
      </w:r>
    </w:p>
    <w:tbl>
      <w:tblPr>
        <w:tblW w:w="913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77"/>
        <w:gridCol w:w="1323"/>
        <w:gridCol w:w="963"/>
        <w:gridCol w:w="2016"/>
        <w:gridCol w:w="3056"/>
      </w:tblGrid>
      <w:tr w:rsidR="00A845D9" w:rsidRPr="002D6B39" w14:paraId="14CCCC2F" w14:textId="77777777" w:rsidTr="00A845D9">
        <w:trPr>
          <w:trHeight w:val="397"/>
          <w:tblHeader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B376D67" w14:textId="77777777" w:rsidR="00575651" w:rsidRPr="002D6B39" w:rsidRDefault="00575651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参数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86CC99B" w14:textId="77777777" w:rsidR="00575651" w:rsidRPr="002D6B39" w:rsidRDefault="00575651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是否必选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07F1A32" w14:textId="77777777" w:rsidR="00575651" w:rsidRPr="002D6B39" w:rsidRDefault="00575651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类型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71CD6AA" w14:textId="77777777" w:rsidR="00575651" w:rsidRPr="002D6B39" w:rsidRDefault="00575651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可选值范围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864242E" w14:textId="77777777" w:rsidR="00575651" w:rsidRPr="002D6B39" w:rsidRDefault="00575651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说明</w:t>
            </w:r>
          </w:p>
        </w:tc>
      </w:tr>
      <w:tr w:rsidR="00A845D9" w:rsidRPr="002D6B39" w14:paraId="00435AE4" w14:textId="77777777" w:rsidTr="00A845D9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FC1E7E4" w14:textId="04E284F8" w:rsidR="00575651" w:rsidRPr="002D6B39" w:rsidRDefault="009270E7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/>
                <w:kern w:val="0"/>
                <w:szCs w:val="21"/>
              </w:rPr>
              <w:t>n</w:t>
            </w:r>
            <w:r w:rsidR="00A845D9">
              <w:rPr>
                <w:rFonts w:ascii="Helvetica" w:eastAsia="宋体" w:hAnsi="Helvetica" w:cs="Helvetica" w:hint="eastAsia"/>
                <w:kern w:val="0"/>
                <w:szCs w:val="21"/>
              </w:rPr>
              <w:t>am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CE9CDE1" w14:textId="5F8EC00A" w:rsidR="00575651" w:rsidRPr="002D6B39" w:rsidRDefault="00A845D9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08BDF1E" w14:textId="3FF7B3BC" w:rsidR="00575651" w:rsidRPr="002D6B39" w:rsidRDefault="00A845D9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0FB6C73" w14:textId="064BE039" w:rsidR="00575651" w:rsidRPr="002D6B39" w:rsidRDefault="00A845D9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4-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24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字节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87C367D" w14:textId="715E8E9F" w:rsidR="00575651" w:rsidRPr="002D6B39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发送</w:t>
            </w:r>
            <w:r w:rsidR="00A845D9">
              <w:rPr>
                <w:rFonts w:ascii="Helvetica" w:eastAsia="宋体" w:hAnsi="Helvetica" w:cs="Helvetica" w:hint="eastAsia"/>
                <w:kern w:val="0"/>
                <w:szCs w:val="21"/>
              </w:rPr>
              <w:t>方昵称</w:t>
            </w:r>
          </w:p>
        </w:tc>
      </w:tr>
      <w:tr w:rsidR="00A845D9" w:rsidRPr="002D6B39" w14:paraId="0EB3C19F" w14:textId="77777777" w:rsidTr="00A845D9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F1659BF" w14:textId="363260B7" w:rsidR="00A845D9" w:rsidRDefault="00A845D9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MAC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77DC982" w14:textId="45B512FD" w:rsidR="00A845D9" w:rsidRDefault="00A845D9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FA840E3" w14:textId="4EA64AD4" w:rsidR="00A845D9" w:rsidRDefault="00A845D9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4CE3B4C" w14:textId="00C5E7F9" w:rsidR="00A845D9" w:rsidRPr="002D6B39" w:rsidRDefault="009270E7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合法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MAC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地址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6C5D61C" w14:textId="2EEA493D" w:rsidR="00A845D9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发送</w:t>
            </w:r>
            <w:r w:rsidR="00A845D9">
              <w:rPr>
                <w:rFonts w:ascii="Helvetica" w:eastAsia="宋体" w:hAnsi="Helvetica" w:cs="Helvetica" w:hint="eastAsia"/>
                <w:kern w:val="0"/>
                <w:szCs w:val="21"/>
              </w:rPr>
              <w:t>方网卡</w:t>
            </w:r>
            <w:r w:rsidR="00A845D9">
              <w:rPr>
                <w:rFonts w:ascii="Helvetica" w:eastAsia="宋体" w:hAnsi="Helvetica" w:cs="Helvetica" w:hint="eastAsia"/>
                <w:kern w:val="0"/>
                <w:szCs w:val="21"/>
              </w:rPr>
              <w:t>MAC</w:t>
            </w:r>
            <w:r w:rsidR="00A845D9">
              <w:rPr>
                <w:rFonts w:ascii="Helvetica" w:eastAsia="宋体" w:hAnsi="Helvetica" w:cs="Helvetica" w:hint="eastAsia"/>
                <w:kern w:val="0"/>
                <w:szCs w:val="21"/>
              </w:rPr>
              <w:t>地址</w:t>
            </w:r>
          </w:p>
        </w:tc>
      </w:tr>
      <w:tr w:rsidR="00A845D9" w:rsidRPr="002D6B39" w14:paraId="41FB7B40" w14:textId="77777777" w:rsidTr="00A845D9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DFF213E" w14:textId="7F835936" w:rsidR="00A845D9" w:rsidRDefault="00A845D9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FAB0544" w14:textId="7844B93D" w:rsidR="00A845D9" w:rsidRDefault="00A845D9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EF5CEF4" w14:textId="63636C75" w:rsidR="00A845D9" w:rsidRDefault="00A845D9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7114AE5" w14:textId="56F72C18" w:rsidR="00A845D9" w:rsidRPr="002D6B39" w:rsidRDefault="00A845D9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D730E60" w14:textId="1EA910D3" w:rsidR="00A845D9" w:rsidRDefault="00A845D9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</w:tr>
      <w:tr w:rsidR="00A845D9" w:rsidRPr="002D6B39" w14:paraId="70A64859" w14:textId="77777777" w:rsidTr="00A845D9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87FDFC1" w14:textId="267F78BB" w:rsidR="00A845D9" w:rsidRDefault="009270E7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proofErr w:type="spellStart"/>
            <w:r>
              <w:rPr>
                <w:rFonts w:ascii="Helvetica" w:eastAsia="宋体" w:hAnsi="Helvetica" w:cs="Helvetica"/>
                <w:kern w:val="0"/>
                <w:szCs w:val="21"/>
              </w:rPr>
              <w:t>p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rofile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_p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hoto</w:t>
            </w:r>
            <w:proofErr w:type="spellEnd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CB7BEB1" w14:textId="3CA2A389" w:rsidR="00A845D9" w:rsidRDefault="009270E7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F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als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01B3C08" w14:textId="20E89CCC" w:rsidR="00A845D9" w:rsidRDefault="009270E7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S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tring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FDACD6E" w14:textId="77777777" w:rsidR="00A845D9" w:rsidRPr="002D6B39" w:rsidRDefault="00A845D9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807DC96" w14:textId="73ABA821" w:rsidR="00A845D9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发送</w:t>
            </w:r>
            <w:r w:rsidR="009270E7">
              <w:rPr>
                <w:rFonts w:ascii="Helvetica" w:eastAsia="宋体" w:hAnsi="Helvetica" w:cs="Helvetica" w:hint="eastAsia"/>
                <w:kern w:val="0"/>
                <w:szCs w:val="21"/>
              </w:rPr>
              <w:t>方头像</w:t>
            </w:r>
            <w:r w:rsidR="009270E7">
              <w:rPr>
                <w:rFonts w:ascii="Helvetica" w:eastAsia="宋体" w:hAnsi="Helvetica" w:cs="Helvetica" w:hint="eastAsia"/>
                <w:kern w:val="0"/>
                <w:szCs w:val="21"/>
              </w:rPr>
              <w:t>base</w:t>
            </w:r>
            <w:r w:rsidR="009270E7">
              <w:rPr>
                <w:rFonts w:ascii="Helvetica" w:eastAsia="宋体" w:hAnsi="Helvetica" w:cs="Helvetica"/>
                <w:kern w:val="0"/>
                <w:szCs w:val="21"/>
              </w:rPr>
              <w:t>64</w:t>
            </w:r>
            <w:r w:rsidR="009270E7">
              <w:rPr>
                <w:rFonts w:ascii="Helvetica" w:eastAsia="宋体" w:hAnsi="Helvetica" w:cs="Helvetica" w:hint="eastAsia"/>
                <w:kern w:val="0"/>
                <w:szCs w:val="21"/>
              </w:rPr>
              <w:t>编码</w:t>
            </w:r>
          </w:p>
        </w:tc>
      </w:tr>
    </w:tbl>
    <w:p w14:paraId="13A77B72" w14:textId="623B1B95" w:rsidR="00575651" w:rsidRDefault="009270E7" w:rsidP="00575651">
      <w:r>
        <w:rPr>
          <w:rFonts w:hint="eastAsia"/>
        </w:rPr>
        <w:t>信息域（“d</w:t>
      </w:r>
      <w:r>
        <w:t>ata</w:t>
      </w:r>
      <w:r>
        <w:rPr>
          <w:rFonts w:hint="eastAsia"/>
        </w:rPr>
        <w:t>”）</w:t>
      </w:r>
    </w:p>
    <w:tbl>
      <w:tblPr>
        <w:tblW w:w="913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65"/>
        <w:gridCol w:w="1452"/>
        <w:gridCol w:w="1840"/>
        <w:gridCol w:w="1735"/>
        <w:gridCol w:w="2643"/>
      </w:tblGrid>
      <w:tr w:rsidR="009270E7" w:rsidRPr="002D6B39" w14:paraId="47F1CA4F" w14:textId="77777777" w:rsidTr="00F456BE">
        <w:trPr>
          <w:trHeight w:val="397"/>
          <w:tblHeader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840A4CB" w14:textId="77777777" w:rsidR="009270E7" w:rsidRPr="002D6B39" w:rsidRDefault="009270E7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参数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2FEC715" w14:textId="77777777" w:rsidR="009270E7" w:rsidRPr="002D6B39" w:rsidRDefault="009270E7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是否必选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328211D" w14:textId="77777777" w:rsidR="009270E7" w:rsidRPr="002D6B39" w:rsidRDefault="009270E7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类型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58AF6A8" w14:textId="77777777" w:rsidR="009270E7" w:rsidRPr="002D6B39" w:rsidRDefault="009270E7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可选值范围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F256072" w14:textId="77777777" w:rsidR="009270E7" w:rsidRPr="002D6B39" w:rsidRDefault="009270E7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说明</w:t>
            </w:r>
          </w:p>
        </w:tc>
      </w:tr>
      <w:tr w:rsidR="009270E7" w:rsidRPr="002D6B39" w14:paraId="68408B66" w14:textId="77777777" w:rsidTr="00F456BE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1EB0AD3" w14:textId="7F3BE273" w:rsidR="009270E7" w:rsidRPr="002D6B39" w:rsidRDefault="009270E7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10AF720" w14:textId="176B0217" w:rsidR="009270E7" w:rsidRPr="002D6B39" w:rsidRDefault="009270E7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CB7627D" w14:textId="62D16DB7" w:rsidR="009270E7" w:rsidRPr="002D6B39" w:rsidRDefault="009270E7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24A236A" w14:textId="2F8A2C47" w:rsidR="009270E7" w:rsidRPr="002D6B39" w:rsidRDefault="009270E7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13D505B" w14:textId="32598683" w:rsidR="009270E7" w:rsidRPr="002D6B39" w:rsidRDefault="009270E7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</w:tr>
      <w:tr w:rsidR="009270E7" w:rsidRPr="002D6B39" w14:paraId="2A7D877D" w14:textId="77777777" w:rsidTr="00F456BE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F30A7D1" w14:textId="70756342" w:rsidR="009270E7" w:rsidRDefault="009270E7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proofErr w:type="spellStart"/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m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odel_id</w:t>
            </w:r>
            <w:proofErr w:type="spellEnd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8A2B5A5" w14:textId="5C571197" w:rsidR="009270E7" w:rsidRDefault="009270E7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51F6809" w14:textId="3085B5B4" w:rsidR="009270E7" w:rsidRDefault="009270E7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/>
                <w:kern w:val="0"/>
                <w:szCs w:val="21"/>
              </w:rPr>
              <w:t>unsigned int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0E70D17" w14:textId="67D917F4" w:rsidR="009270E7" w:rsidRPr="002D6B39" w:rsidRDefault="009270E7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AEE13E1" w14:textId="603148AD" w:rsidR="009270E7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发送</w:t>
            </w:r>
            <w:r w:rsidR="009270E7">
              <w:rPr>
                <w:rFonts w:ascii="Helvetica" w:eastAsia="宋体" w:hAnsi="Helvetica" w:cs="Helvetica" w:hint="eastAsia"/>
                <w:kern w:val="0"/>
                <w:szCs w:val="21"/>
              </w:rPr>
              <w:t>方使用模型</w:t>
            </w:r>
            <w:r w:rsidR="009270E7">
              <w:rPr>
                <w:rFonts w:ascii="Helvetica" w:eastAsia="宋体" w:hAnsi="Helvetica" w:cs="Helvetica" w:hint="eastAsia"/>
                <w:kern w:val="0"/>
                <w:szCs w:val="21"/>
              </w:rPr>
              <w:t>ID</w:t>
            </w:r>
          </w:p>
        </w:tc>
      </w:tr>
      <w:tr w:rsidR="005016C4" w:rsidRPr="002D6B39" w14:paraId="06116D71" w14:textId="77777777" w:rsidTr="00F456BE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CC39DB4" w14:textId="41380F20" w:rsidR="005016C4" w:rsidRDefault="005016C4" w:rsidP="005016C4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785CD51" w14:textId="4AA89A66" w:rsidR="005016C4" w:rsidRDefault="005016C4" w:rsidP="005016C4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3228ED8" w14:textId="0537D9BB" w:rsidR="005016C4" w:rsidRDefault="005016C4" w:rsidP="005016C4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FCEB5F5" w14:textId="2CA3065D" w:rsidR="005016C4" w:rsidRPr="002D6B39" w:rsidRDefault="005016C4" w:rsidP="005016C4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8274867" w14:textId="376B5B86" w:rsidR="005016C4" w:rsidRDefault="005016C4" w:rsidP="005016C4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</w:tr>
      <w:tr w:rsidR="005016C4" w:rsidRPr="002D6B39" w14:paraId="59B46FD0" w14:textId="77777777" w:rsidTr="00F456BE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5A0293E" w14:textId="2147AC4F" w:rsidR="005016C4" w:rsidRDefault="005016C4" w:rsidP="005016C4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C5B1B45" w14:textId="7D9391A7" w:rsidR="005016C4" w:rsidRDefault="005016C4" w:rsidP="005016C4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E32078C" w14:textId="029DDF7E" w:rsidR="005016C4" w:rsidRDefault="005016C4" w:rsidP="005016C4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0586BC3" w14:textId="77777777" w:rsidR="005016C4" w:rsidRPr="002D6B39" w:rsidRDefault="005016C4" w:rsidP="005016C4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B2AF2E1" w14:textId="7B017978" w:rsidR="005016C4" w:rsidRDefault="005016C4" w:rsidP="005016C4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</w:tr>
    </w:tbl>
    <w:p w14:paraId="109DFEB2" w14:textId="39C79F46" w:rsidR="009270E7" w:rsidRDefault="009270E7" w:rsidP="00575651"/>
    <w:p w14:paraId="45B21C3C" w14:textId="1AC0B425" w:rsidR="00A90B3B" w:rsidRPr="00575651" w:rsidRDefault="00A90B3B" w:rsidP="00A90B3B">
      <w:pPr>
        <w:pStyle w:val="4"/>
      </w:pPr>
      <w:r>
        <w:rPr>
          <w:rFonts w:hint="eastAsia"/>
        </w:rPr>
        <w:t>接受方</w:t>
      </w:r>
    </w:p>
    <w:p w14:paraId="5CF1FC5E" w14:textId="77777777" w:rsidR="00A90B3B" w:rsidRDefault="00A90B3B" w:rsidP="00A90B3B">
      <w:r>
        <w:rPr>
          <w:rFonts w:hint="eastAsia"/>
        </w:rPr>
        <w:t>通讯方法：Socket</w:t>
      </w:r>
    </w:p>
    <w:p w14:paraId="4A6B826E" w14:textId="6B0E7C95" w:rsidR="00A90B3B" w:rsidRDefault="00A90B3B" w:rsidP="00A90B3B">
      <w:r>
        <w:rPr>
          <w:rFonts w:hint="eastAsia"/>
        </w:rPr>
        <w:t>目标地址：IP+</w:t>
      </w:r>
      <w:r w:rsidR="00BD5B37">
        <w:rPr>
          <w:rFonts w:hint="eastAsia"/>
        </w:rPr>
        <w:t>监听</w:t>
      </w:r>
      <w:r>
        <w:rPr>
          <w:rFonts w:hint="eastAsia"/>
        </w:rPr>
        <w:t>端口</w:t>
      </w:r>
    </w:p>
    <w:p w14:paraId="19779F76" w14:textId="77777777" w:rsidR="00A90B3B" w:rsidRDefault="00A90B3B" w:rsidP="00A90B3B">
      <w:r>
        <w:rPr>
          <w:rFonts w:hint="eastAsia"/>
        </w:rPr>
        <w:t>数据类型：JSON串</w:t>
      </w:r>
    </w:p>
    <w:p w14:paraId="1D2D421E" w14:textId="77777777" w:rsidR="00A90B3B" w:rsidRDefault="00A90B3B" w:rsidP="00A90B3B">
      <w:r>
        <w:rPr>
          <w:rFonts w:hint="eastAsia"/>
        </w:rPr>
        <w:t>数据结构如下</w:t>
      </w:r>
    </w:p>
    <w:p w14:paraId="6C4E40FA" w14:textId="77777777" w:rsidR="00A90B3B" w:rsidRDefault="00A90B3B" w:rsidP="00A90B3B"/>
    <w:p w14:paraId="111FACFC" w14:textId="77777777" w:rsidR="00A90B3B" w:rsidRDefault="00A90B3B" w:rsidP="00A90B3B">
      <w:r>
        <w:rPr>
          <w:rFonts w:hint="eastAsia"/>
        </w:rPr>
        <w:t>识别域（“ID”）</w:t>
      </w:r>
    </w:p>
    <w:tbl>
      <w:tblPr>
        <w:tblW w:w="913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6"/>
        <w:gridCol w:w="1389"/>
        <w:gridCol w:w="1011"/>
        <w:gridCol w:w="1660"/>
        <w:gridCol w:w="3209"/>
      </w:tblGrid>
      <w:tr w:rsidR="00A90B3B" w:rsidRPr="002D6B39" w14:paraId="5648760A" w14:textId="77777777" w:rsidTr="00F456BE">
        <w:trPr>
          <w:trHeight w:val="397"/>
          <w:tblHeader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73C0443" w14:textId="77777777" w:rsidR="00A90B3B" w:rsidRPr="002D6B39" w:rsidRDefault="00A90B3B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lastRenderedPageBreak/>
              <w:t>参数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47C211C" w14:textId="77777777" w:rsidR="00A90B3B" w:rsidRPr="002D6B39" w:rsidRDefault="00A90B3B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是否必选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90EED70" w14:textId="77777777" w:rsidR="00A90B3B" w:rsidRPr="002D6B39" w:rsidRDefault="00A90B3B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类型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CB7B95A" w14:textId="77777777" w:rsidR="00A90B3B" w:rsidRPr="002D6B39" w:rsidRDefault="00A90B3B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可选值范围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4E9F78" w14:textId="77777777" w:rsidR="00A90B3B" w:rsidRPr="002D6B39" w:rsidRDefault="00A90B3B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说明</w:t>
            </w:r>
          </w:p>
        </w:tc>
      </w:tr>
      <w:tr w:rsidR="001B167E" w:rsidRPr="002D6B39" w14:paraId="0C47910C" w14:textId="77777777" w:rsidTr="00EF2C65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9BA04AA" w14:textId="77777777" w:rsidR="001B167E" w:rsidRDefault="001B167E" w:rsidP="00EF2C65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Accept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051D037" w14:textId="77777777" w:rsidR="001B167E" w:rsidRDefault="001B167E" w:rsidP="00EF2C65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DAD9B62" w14:textId="77777777" w:rsidR="001B167E" w:rsidRDefault="001B167E" w:rsidP="00EF2C65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b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ool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82ECA6F" w14:textId="77777777" w:rsidR="001B167E" w:rsidRPr="002D6B39" w:rsidRDefault="001B167E" w:rsidP="00EF2C65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618B0E8" w14:textId="77777777" w:rsidR="001B167E" w:rsidRDefault="001B167E" w:rsidP="00EF2C65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是否接受</w:t>
            </w:r>
          </w:p>
        </w:tc>
      </w:tr>
      <w:tr w:rsidR="00A90B3B" w:rsidRPr="002D6B39" w14:paraId="0C3A9431" w14:textId="77777777" w:rsidTr="00F456BE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4E5475C" w14:textId="64C43F3D" w:rsidR="00A90B3B" w:rsidRPr="002D6B39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/>
                <w:kern w:val="0"/>
                <w:szCs w:val="21"/>
              </w:rPr>
              <w:t>n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am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AEF5336" w14:textId="77777777" w:rsidR="00A90B3B" w:rsidRPr="002D6B39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A5820B3" w14:textId="77777777" w:rsidR="00A90B3B" w:rsidRPr="002D6B39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1EB43F4" w14:textId="77777777" w:rsidR="00A90B3B" w:rsidRPr="002D6B39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4-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24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字节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99AA1B7" w14:textId="5F6E3F7D" w:rsidR="00A90B3B" w:rsidRPr="002D6B39" w:rsidRDefault="00D16C51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hint="eastAsia"/>
              </w:rPr>
              <w:t>接受</w:t>
            </w:r>
            <w:r w:rsidR="00A90B3B">
              <w:rPr>
                <w:rFonts w:ascii="Helvetica" w:eastAsia="宋体" w:hAnsi="Helvetica" w:cs="Helvetica" w:hint="eastAsia"/>
                <w:kern w:val="0"/>
                <w:szCs w:val="21"/>
              </w:rPr>
              <w:t>方昵称</w:t>
            </w:r>
          </w:p>
        </w:tc>
      </w:tr>
      <w:tr w:rsidR="006A27FA" w:rsidRPr="002D6B39" w14:paraId="528578BF" w14:textId="77777777" w:rsidTr="00591732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CE27134" w14:textId="77777777" w:rsidR="006A27FA" w:rsidRDefault="006A27FA" w:rsidP="00591732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proofErr w:type="spellStart"/>
            <w:r>
              <w:rPr>
                <w:rFonts w:ascii="Helvetica" w:eastAsia="宋体" w:hAnsi="Helvetica" w:cs="Helvetica"/>
                <w:kern w:val="0"/>
                <w:szCs w:val="21"/>
              </w:rPr>
              <w:t>p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rofile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_p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hoto</w:t>
            </w:r>
            <w:proofErr w:type="spellEnd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61DB33B" w14:textId="77777777" w:rsidR="006A27FA" w:rsidRDefault="006A27FA" w:rsidP="00591732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F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als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C71A204" w14:textId="77777777" w:rsidR="006A27FA" w:rsidRDefault="006A27FA" w:rsidP="00591732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S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tring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E616D84" w14:textId="77777777" w:rsidR="006A27FA" w:rsidRPr="002D6B39" w:rsidRDefault="006A27FA" w:rsidP="00591732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AB3104F" w14:textId="77777777" w:rsidR="006A27FA" w:rsidRDefault="006A27FA" w:rsidP="00591732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hint="eastAsia"/>
              </w:rPr>
              <w:t>接受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方头像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base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64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编码</w:t>
            </w:r>
          </w:p>
        </w:tc>
      </w:tr>
      <w:tr w:rsidR="00A90B3B" w:rsidRPr="002D6B39" w14:paraId="4B89269E" w14:textId="77777777" w:rsidTr="00F456BE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A84A080" w14:textId="6C24C258" w:rsidR="00A90B3B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D0E2C29" w14:textId="56469090" w:rsidR="00A90B3B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3C0FCAF" w14:textId="3E9ADE15" w:rsidR="00A90B3B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DAA8C9B" w14:textId="1B3796A4" w:rsidR="00A90B3B" w:rsidRPr="002D6B39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2E0F7A4" w14:textId="4F76CA31" w:rsidR="00A90B3B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</w:tr>
    </w:tbl>
    <w:p w14:paraId="1CF7B6EC" w14:textId="77777777" w:rsidR="00A90B3B" w:rsidRDefault="00A90B3B" w:rsidP="00A90B3B">
      <w:r>
        <w:rPr>
          <w:rFonts w:hint="eastAsia"/>
        </w:rPr>
        <w:t>信息域（“d</w:t>
      </w:r>
      <w:r>
        <w:t>ata</w:t>
      </w:r>
      <w:r>
        <w:rPr>
          <w:rFonts w:hint="eastAsia"/>
        </w:rPr>
        <w:t>”）</w:t>
      </w:r>
    </w:p>
    <w:tbl>
      <w:tblPr>
        <w:tblW w:w="913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07"/>
        <w:gridCol w:w="1325"/>
        <w:gridCol w:w="1678"/>
        <w:gridCol w:w="2213"/>
        <w:gridCol w:w="2412"/>
      </w:tblGrid>
      <w:tr w:rsidR="009153C0" w:rsidRPr="002D6B39" w14:paraId="1491A011" w14:textId="77777777" w:rsidTr="00F456BE">
        <w:trPr>
          <w:trHeight w:val="397"/>
          <w:tblHeader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6313CC5" w14:textId="77777777" w:rsidR="00A90B3B" w:rsidRPr="002D6B39" w:rsidRDefault="00A90B3B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参数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9F544E2" w14:textId="77777777" w:rsidR="00A90B3B" w:rsidRPr="002D6B39" w:rsidRDefault="00A90B3B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是否必选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1605A7C" w14:textId="77777777" w:rsidR="00A90B3B" w:rsidRPr="002D6B39" w:rsidRDefault="00A90B3B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类型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87C0C5C" w14:textId="77777777" w:rsidR="00A90B3B" w:rsidRPr="002D6B39" w:rsidRDefault="00A90B3B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可选值范围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9F2D993" w14:textId="77777777" w:rsidR="00A90B3B" w:rsidRPr="002D6B39" w:rsidRDefault="00A90B3B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说明</w:t>
            </w:r>
          </w:p>
        </w:tc>
      </w:tr>
      <w:tr w:rsidR="009153C0" w:rsidRPr="002D6B39" w14:paraId="58580694" w14:textId="77777777" w:rsidTr="00F456BE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1B6607A" w14:textId="213307C1" w:rsidR="00A90B3B" w:rsidRPr="002D6B39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bookmarkStart w:id="0" w:name="_GoBack"/>
            <w:bookmarkEnd w:id="0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C9FF9EB" w14:textId="09F899DA" w:rsidR="00A90B3B" w:rsidRPr="002D6B39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0437ECA" w14:textId="5CE64BD9" w:rsidR="00A90B3B" w:rsidRPr="002D6B39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8640418" w14:textId="0DC86C10" w:rsidR="00A90B3B" w:rsidRPr="002D6B39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FFDD819" w14:textId="6D0256CA" w:rsidR="00A90B3B" w:rsidRPr="002D6B39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</w:tr>
      <w:tr w:rsidR="009153C0" w:rsidRPr="002D6B39" w14:paraId="5D521616" w14:textId="77777777" w:rsidTr="00F456BE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4015141" w14:textId="77777777" w:rsidR="00A90B3B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proofErr w:type="spellStart"/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m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odel_id</w:t>
            </w:r>
            <w:proofErr w:type="spellEnd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196FD43" w14:textId="77777777" w:rsidR="00A90B3B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87EB43B" w14:textId="77777777" w:rsidR="00A90B3B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/>
                <w:kern w:val="0"/>
                <w:szCs w:val="21"/>
              </w:rPr>
              <w:t>unsigned int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FD4FA73" w14:textId="77777777" w:rsidR="00A90B3B" w:rsidRPr="002D6B39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898E9E7" w14:textId="14308B32" w:rsidR="00A90B3B" w:rsidRDefault="00D16C51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hint="eastAsia"/>
              </w:rPr>
              <w:t>接受</w:t>
            </w:r>
            <w:r w:rsidR="00A90B3B">
              <w:rPr>
                <w:rFonts w:ascii="Helvetica" w:eastAsia="宋体" w:hAnsi="Helvetica" w:cs="Helvetica" w:hint="eastAsia"/>
                <w:kern w:val="0"/>
                <w:szCs w:val="21"/>
              </w:rPr>
              <w:t>方使用模型</w:t>
            </w:r>
            <w:r w:rsidR="00A90B3B">
              <w:rPr>
                <w:rFonts w:ascii="Helvetica" w:eastAsia="宋体" w:hAnsi="Helvetica" w:cs="Helvetica" w:hint="eastAsia"/>
                <w:kern w:val="0"/>
                <w:szCs w:val="21"/>
              </w:rPr>
              <w:t>ID</w:t>
            </w:r>
          </w:p>
        </w:tc>
      </w:tr>
      <w:tr w:rsidR="009153C0" w:rsidRPr="002D6B39" w14:paraId="3ECE6930" w14:textId="77777777" w:rsidTr="00F456BE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1263BA9" w14:textId="37BE746C" w:rsidR="00A90B3B" w:rsidRDefault="009153C0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proofErr w:type="spellStart"/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session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_id</w:t>
            </w:r>
            <w:proofErr w:type="spellEnd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2CB8AED" w14:textId="37D0FFB5" w:rsidR="00A90B3B" w:rsidRDefault="001B167E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59D7957" w14:textId="4A337094" w:rsidR="00A90B3B" w:rsidRDefault="001B167E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/>
                <w:kern w:val="0"/>
                <w:szCs w:val="21"/>
              </w:rPr>
              <w:t>unsigned int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544F73E" w14:textId="7B979B12" w:rsidR="00A90B3B" w:rsidRPr="002D6B39" w:rsidRDefault="00955057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合法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GUID</w:t>
            </w:r>
            <w:r w:rsidR="009153C0">
              <w:rPr>
                <w:rFonts w:ascii="Helvetica" w:eastAsia="宋体" w:hAnsi="Helvetica" w:cs="Helvetica"/>
                <w:kern w:val="0"/>
                <w:szCs w:val="21"/>
              </w:rPr>
              <w:t>/UUID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1CDCA16" w14:textId="02250112" w:rsidR="00A90B3B" w:rsidRDefault="001B167E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会话标识</w:t>
            </w:r>
          </w:p>
        </w:tc>
      </w:tr>
      <w:tr w:rsidR="009153C0" w:rsidRPr="002D6B39" w14:paraId="3423C6C4" w14:textId="77777777" w:rsidTr="00F456BE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FA61CF3" w14:textId="77777777" w:rsidR="00A90B3B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2B146D4" w14:textId="77777777" w:rsidR="00A90B3B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5F727D5" w14:textId="77777777" w:rsidR="00A90B3B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5BFD0BF" w14:textId="77777777" w:rsidR="00A90B3B" w:rsidRPr="002D6B39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AB81C55" w14:textId="77777777" w:rsidR="00A90B3B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</w:tr>
    </w:tbl>
    <w:p w14:paraId="5B8D1788" w14:textId="77777777" w:rsidR="00A90B3B" w:rsidRPr="00575651" w:rsidRDefault="00A90B3B" w:rsidP="00A90B3B"/>
    <w:p w14:paraId="3A3606DD" w14:textId="1753EE0E" w:rsidR="00A90B3B" w:rsidRDefault="001B167E" w:rsidP="001B167E">
      <w:pPr>
        <w:pStyle w:val="2"/>
      </w:pPr>
      <w:r>
        <w:rPr>
          <w:rFonts w:hint="eastAsia"/>
        </w:rPr>
        <w:t>数据交互</w:t>
      </w:r>
    </w:p>
    <w:p w14:paraId="309427E4" w14:textId="77777777" w:rsidR="001B167E" w:rsidRDefault="001B167E" w:rsidP="001B167E">
      <w:r>
        <w:rPr>
          <w:rFonts w:hint="eastAsia"/>
        </w:rPr>
        <w:t>通讯方法：Socket</w:t>
      </w:r>
    </w:p>
    <w:p w14:paraId="3ECB27F3" w14:textId="77777777" w:rsidR="001B167E" w:rsidRDefault="001B167E" w:rsidP="001B167E">
      <w:r>
        <w:rPr>
          <w:rFonts w:hint="eastAsia"/>
        </w:rPr>
        <w:t>目标地址：IP+监听端口</w:t>
      </w:r>
    </w:p>
    <w:p w14:paraId="12C8721E" w14:textId="77777777" w:rsidR="001B167E" w:rsidRDefault="001B167E" w:rsidP="001B167E">
      <w:r>
        <w:rPr>
          <w:rFonts w:hint="eastAsia"/>
        </w:rPr>
        <w:t>数据类型：JSON串</w:t>
      </w:r>
    </w:p>
    <w:p w14:paraId="2ECE9E66" w14:textId="77777777" w:rsidR="001B167E" w:rsidRDefault="001B167E" w:rsidP="001B167E">
      <w:r>
        <w:rPr>
          <w:rFonts w:hint="eastAsia"/>
        </w:rPr>
        <w:t>数据结构如下</w:t>
      </w:r>
    </w:p>
    <w:p w14:paraId="479F7D0E" w14:textId="77777777" w:rsidR="001B167E" w:rsidRDefault="001B167E" w:rsidP="001B167E"/>
    <w:p w14:paraId="4C8D5F4C" w14:textId="77777777" w:rsidR="001B167E" w:rsidRDefault="001B167E" w:rsidP="001B167E">
      <w:r>
        <w:rPr>
          <w:rFonts w:hint="eastAsia"/>
        </w:rPr>
        <w:t>识别域（“ID”）</w:t>
      </w:r>
    </w:p>
    <w:tbl>
      <w:tblPr>
        <w:tblW w:w="913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08"/>
        <w:gridCol w:w="1415"/>
        <w:gridCol w:w="1792"/>
        <w:gridCol w:w="2362"/>
        <w:gridCol w:w="1958"/>
      </w:tblGrid>
      <w:tr w:rsidR="001B167E" w:rsidRPr="002D6B39" w14:paraId="41185957" w14:textId="77777777" w:rsidTr="0042762F">
        <w:trPr>
          <w:trHeight w:val="397"/>
          <w:tblHeader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68DBEF3" w14:textId="77777777" w:rsidR="001B167E" w:rsidRPr="002D6B39" w:rsidRDefault="001B167E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参数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6E35009" w14:textId="77777777" w:rsidR="001B167E" w:rsidRPr="002D6B39" w:rsidRDefault="001B167E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是否必选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982485B" w14:textId="77777777" w:rsidR="001B167E" w:rsidRPr="002D6B39" w:rsidRDefault="001B167E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类型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61E91CA" w14:textId="77777777" w:rsidR="001B167E" w:rsidRPr="002D6B39" w:rsidRDefault="001B167E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可选值范围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DCBDE34" w14:textId="77777777" w:rsidR="001B167E" w:rsidRPr="002D6B39" w:rsidRDefault="001B167E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说明</w:t>
            </w:r>
          </w:p>
        </w:tc>
      </w:tr>
      <w:tr w:rsidR="009153C0" w:rsidRPr="002D6B39" w14:paraId="6CAC2870" w14:textId="77777777" w:rsidTr="0042762F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E284089" w14:textId="6436C032" w:rsidR="009153C0" w:rsidRPr="002D6B39" w:rsidRDefault="009153C0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proofErr w:type="spellStart"/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session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_id</w:t>
            </w:r>
            <w:proofErr w:type="spellEnd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940B11E" w14:textId="23782C16" w:rsidR="009153C0" w:rsidRPr="002D6B39" w:rsidRDefault="009153C0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1D7B493" w14:textId="54400D60" w:rsidR="009153C0" w:rsidRPr="002D6B39" w:rsidRDefault="009153C0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/>
                <w:kern w:val="0"/>
                <w:szCs w:val="21"/>
              </w:rPr>
              <w:t>unsigned int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B373BB9" w14:textId="384DFD5C" w:rsidR="009153C0" w:rsidRPr="002D6B39" w:rsidRDefault="009153C0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合法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GUID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/UUID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0FB1D9E" w14:textId="22FD71F7" w:rsidR="009153C0" w:rsidRPr="002D6B39" w:rsidRDefault="009153C0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会话标识</w:t>
            </w:r>
          </w:p>
        </w:tc>
      </w:tr>
      <w:tr w:rsidR="009153C0" w:rsidRPr="002D6B39" w14:paraId="041EFD47" w14:textId="77777777" w:rsidTr="0042762F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3983C36" w14:textId="4DEF6043" w:rsidR="009153C0" w:rsidRDefault="0078648E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proofErr w:type="spellStart"/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s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end_time</w:t>
            </w:r>
            <w:proofErr w:type="spellEnd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24AB045" w14:textId="515D3D98" w:rsidR="009153C0" w:rsidRDefault="00E76F84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/>
                <w:kern w:val="0"/>
                <w:szCs w:val="21"/>
              </w:rPr>
              <w:t>Fals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65919F0" w14:textId="5CFF138D" w:rsidR="009153C0" w:rsidRDefault="0078648E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 w:rsidRPr="0078648E">
              <w:rPr>
                <w:rFonts w:ascii="Helvetica" w:eastAsia="宋体" w:hAnsi="Helvetica" w:cs="Helvetica"/>
                <w:kern w:val="0"/>
                <w:szCs w:val="21"/>
              </w:rPr>
              <w:t>__time64_t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344E1FB" w14:textId="24698381" w:rsidR="009153C0" w:rsidRPr="002D6B39" w:rsidRDefault="009153C0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49E3333" w14:textId="7BB6DE68" w:rsidR="009153C0" w:rsidRDefault="0078648E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动作捕捉时间</w:t>
            </w:r>
          </w:p>
        </w:tc>
      </w:tr>
      <w:tr w:rsidR="009153C0" w:rsidRPr="002D6B39" w14:paraId="0C4BDDBF" w14:textId="77777777" w:rsidTr="0042762F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3E746CA" w14:textId="01ECF323" w:rsidR="009153C0" w:rsidRDefault="009153C0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A937D7D" w14:textId="01284BB4" w:rsidR="009153C0" w:rsidRDefault="009153C0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741F08A" w14:textId="1BAAC3DA" w:rsidR="009153C0" w:rsidRDefault="009153C0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7B5A696" w14:textId="73C3052F" w:rsidR="009153C0" w:rsidRPr="002D6B39" w:rsidRDefault="009153C0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EC4BB21" w14:textId="4F6F169B" w:rsidR="009153C0" w:rsidRDefault="009153C0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</w:tr>
      <w:tr w:rsidR="009153C0" w:rsidRPr="002D6B39" w14:paraId="3B5491D5" w14:textId="77777777" w:rsidTr="0042762F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586AC7F" w14:textId="09B0CFDE" w:rsidR="009153C0" w:rsidRDefault="009153C0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A946240" w14:textId="5C4CCF12" w:rsidR="009153C0" w:rsidRDefault="009153C0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989EA20" w14:textId="7A3848C6" w:rsidR="009153C0" w:rsidRDefault="009153C0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AE77BEE" w14:textId="77777777" w:rsidR="009153C0" w:rsidRPr="002D6B39" w:rsidRDefault="009153C0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D8A3D0A" w14:textId="46515F75" w:rsidR="009153C0" w:rsidRDefault="009153C0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</w:tr>
    </w:tbl>
    <w:p w14:paraId="366B731E" w14:textId="77777777" w:rsidR="001B167E" w:rsidRDefault="001B167E" w:rsidP="001B167E">
      <w:r>
        <w:rPr>
          <w:rFonts w:hint="eastAsia"/>
        </w:rPr>
        <w:t>信息域（“d</w:t>
      </w:r>
      <w:r>
        <w:t>ata</w:t>
      </w:r>
      <w:r>
        <w:rPr>
          <w:rFonts w:hint="eastAsia"/>
        </w:rPr>
        <w:t>”）</w:t>
      </w:r>
    </w:p>
    <w:tbl>
      <w:tblPr>
        <w:tblW w:w="913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57"/>
        <w:gridCol w:w="1505"/>
        <w:gridCol w:w="1736"/>
        <w:gridCol w:w="2139"/>
        <w:gridCol w:w="1898"/>
      </w:tblGrid>
      <w:tr w:rsidR="00446A77" w:rsidRPr="002D6B39" w14:paraId="052FB192" w14:textId="77777777" w:rsidTr="00446A77">
        <w:trPr>
          <w:trHeight w:val="397"/>
          <w:tblHeader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32C1E76" w14:textId="77777777" w:rsidR="001B167E" w:rsidRPr="002D6B39" w:rsidRDefault="001B167E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lastRenderedPageBreak/>
              <w:t>参数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E998987" w14:textId="77777777" w:rsidR="001B167E" w:rsidRPr="002D6B39" w:rsidRDefault="001B167E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是否必选</w:t>
            </w:r>
          </w:p>
        </w:tc>
        <w:tc>
          <w:tcPr>
            <w:tcW w:w="1736" w:type="dxa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3DF921" w14:textId="77777777" w:rsidR="001B167E" w:rsidRPr="002D6B39" w:rsidRDefault="001B167E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类型</w:t>
            </w:r>
          </w:p>
        </w:tc>
        <w:tc>
          <w:tcPr>
            <w:tcW w:w="2139" w:type="dxa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B8B2ED8" w14:textId="77777777" w:rsidR="001B167E" w:rsidRPr="002D6B39" w:rsidRDefault="001B167E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可选值范围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90F5B9" w14:textId="77777777" w:rsidR="001B167E" w:rsidRPr="002D6B39" w:rsidRDefault="001B167E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说明</w:t>
            </w:r>
          </w:p>
        </w:tc>
      </w:tr>
      <w:tr w:rsidR="00446A77" w:rsidRPr="002D6B39" w14:paraId="1A7ACE0F" w14:textId="77777777" w:rsidTr="00446A77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1BBEF14" w14:textId="7D9AA8F5" w:rsidR="001B167E" w:rsidRPr="002D6B39" w:rsidRDefault="009153C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h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ead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1CF9F37" w14:textId="77777777" w:rsidR="001B167E" w:rsidRPr="002D6B39" w:rsidRDefault="001B167E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1736" w:type="dxa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51BEFB9" w14:textId="0966A3BC" w:rsidR="001B167E" w:rsidRPr="002D6B39" w:rsidRDefault="009153C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域</w:t>
            </w:r>
            <w:r w:rsidR="00446A77">
              <w:rPr>
                <w:rFonts w:ascii="Helvetica" w:eastAsia="宋体" w:hAnsi="Helvetica" w:cs="Helvetica" w:hint="eastAsia"/>
                <w:kern w:val="0"/>
                <w:szCs w:val="21"/>
              </w:rPr>
              <w:t>/</w:t>
            </w:r>
            <w:r w:rsidR="00446A77">
              <w:rPr>
                <w:rFonts w:ascii="Helvetica" w:eastAsia="宋体" w:hAnsi="Helvetica" w:cs="Helvetica"/>
                <w:kern w:val="0"/>
                <w:szCs w:val="21"/>
              </w:rPr>
              <w:t>bool</w:t>
            </w:r>
          </w:p>
        </w:tc>
        <w:tc>
          <w:tcPr>
            <w:tcW w:w="2139" w:type="dxa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BC87807" w14:textId="05825BF9" w:rsidR="001B167E" w:rsidRPr="002D6B39" w:rsidRDefault="001B167E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4B18CFE" w14:textId="19D3A189" w:rsidR="001B167E" w:rsidRPr="002D6B39" w:rsidRDefault="00446A77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缺省为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false</w:t>
            </w:r>
          </w:p>
        </w:tc>
      </w:tr>
      <w:tr w:rsidR="00446A77" w:rsidRPr="002D6B39" w14:paraId="05BCD1BB" w14:textId="77777777" w:rsidTr="00446A77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43FCA7F" w14:textId="573E022A" w:rsidR="001B167E" w:rsidRDefault="009153C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e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y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E485B0E" w14:textId="77777777" w:rsidR="001B167E" w:rsidRDefault="001B167E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rue</w:t>
            </w:r>
          </w:p>
        </w:tc>
        <w:tc>
          <w:tcPr>
            <w:tcW w:w="1736" w:type="dxa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8D9F7BC" w14:textId="41A40E75" w:rsidR="001B167E" w:rsidRDefault="009153C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域</w:t>
            </w:r>
            <w:r w:rsidR="00446A77">
              <w:rPr>
                <w:rFonts w:ascii="Helvetica" w:eastAsia="宋体" w:hAnsi="Helvetica" w:cs="Helvetica" w:hint="eastAsia"/>
                <w:kern w:val="0"/>
                <w:szCs w:val="21"/>
              </w:rPr>
              <w:t>/</w:t>
            </w:r>
            <w:r w:rsidR="00446A77">
              <w:rPr>
                <w:rFonts w:ascii="Helvetica" w:eastAsia="宋体" w:hAnsi="Helvetica" w:cs="Helvetica"/>
                <w:kern w:val="0"/>
                <w:szCs w:val="21"/>
              </w:rPr>
              <w:t>bool</w:t>
            </w:r>
          </w:p>
        </w:tc>
        <w:tc>
          <w:tcPr>
            <w:tcW w:w="2139" w:type="dxa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D01C45B" w14:textId="77777777" w:rsidR="001B167E" w:rsidRPr="002D6B39" w:rsidRDefault="001B167E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7D6C7D3" w14:textId="692EFCA4" w:rsidR="001B167E" w:rsidRDefault="00F639B8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d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itto</w:t>
            </w:r>
          </w:p>
        </w:tc>
      </w:tr>
      <w:tr w:rsidR="00446A77" w:rsidRPr="002D6B39" w14:paraId="345B5FCE" w14:textId="77777777" w:rsidTr="00446A77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7C6B1F3" w14:textId="03D2551E" w:rsidR="001B167E" w:rsidRDefault="009153C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b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row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CA587E6" w14:textId="77777777" w:rsidR="001B167E" w:rsidRDefault="001B167E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1736" w:type="dxa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55B6D7A" w14:textId="6F4796F5" w:rsidR="001B167E" w:rsidRDefault="009153C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域</w:t>
            </w:r>
            <w:r w:rsidR="00446A77">
              <w:rPr>
                <w:rFonts w:ascii="Helvetica" w:eastAsia="宋体" w:hAnsi="Helvetica" w:cs="Helvetica" w:hint="eastAsia"/>
                <w:kern w:val="0"/>
                <w:szCs w:val="21"/>
              </w:rPr>
              <w:t>/</w:t>
            </w:r>
            <w:r w:rsidR="00446A77">
              <w:rPr>
                <w:rFonts w:ascii="Helvetica" w:eastAsia="宋体" w:hAnsi="Helvetica" w:cs="Helvetica"/>
                <w:kern w:val="0"/>
                <w:szCs w:val="21"/>
              </w:rPr>
              <w:t>bool</w:t>
            </w:r>
          </w:p>
        </w:tc>
        <w:tc>
          <w:tcPr>
            <w:tcW w:w="2139" w:type="dxa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F83C2E1" w14:textId="750F0B83" w:rsidR="001B167E" w:rsidRPr="002D6B39" w:rsidRDefault="001B167E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CD7F83E" w14:textId="65CD76C2" w:rsidR="001B167E" w:rsidRDefault="00F639B8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d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itto</w:t>
            </w:r>
          </w:p>
        </w:tc>
      </w:tr>
      <w:tr w:rsidR="00446A77" w:rsidRPr="002D6B39" w14:paraId="4B6F8663" w14:textId="77777777" w:rsidTr="00446A77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077304A" w14:textId="60462C46" w:rsidR="001B167E" w:rsidRDefault="009153C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proofErr w:type="spellStart"/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m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outh</w:t>
            </w:r>
            <w:r w:rsidR="00117A53">
              <w:rPr>
                <w:rFonts w:ascii="Helvetica" w:eastAsia="宋体" w:hAnsi="Helvetica" w:cs="Helvetica"/>
                <w:kern w:val="0"/>
                <w:szCs w:val="21"/>
              </w:rPr>
              <w:t>Open</w:t>
            </w:r>
            <w:proofErr w:type="spellEnd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784412D" w14:textId="37BCFDFC" w:rsidR="001B167E" w:rsidRDefault="009153C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1736" w:type="dxa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7C54153" w14:textId="48DE711E" w:rsidR="001B167E" w:rsidRDefault="009153C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f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loat</w:t>
            </w:r>
          </w:p>
        </w:tc>
        <w:tc>
          <w:tcPr>
            <w:tcW w:w="2139" w:type="dxa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567EF29" w14:textId="5008CB26" w:rsidR="001B167E" w:rsidRPr="002D6B39" w:rsidRDefault="00F639B8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0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.0~1.0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F4EC1D9" w14:textId="3E17F699" w:rsidR="001B167E" w:rsidRDefault="009153C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张嘴程度</w:t>
            </w:r>
          </w:p>
        </w:tc>
      </w:tr>
      <w:tr w:rsidR="00B35644" w:rsidRPr="002D6B39" w14:paraId="5B059759" w14:textId="77777777" w:rsidTr="00446A77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35D3988" w14:textId="6FC0422D" w:rsidR="00B35644" w:rsidRDefault="00F639B8" w:rsidP="00B35644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/>
                <w:kern w:val="0"/>
                <w:szCs w:val="21"/>
              </w:rPr>
              <w:t>o</w:t>
            </w:r>
            <w:r w:rsidR="00B35644">
              <w:rPr>
                <w:rFonts w:ascii="Helvetica" w:eastAsia="宋体" w:hAnsi="Helvetica" w:cs="Helvetica"/>
                <w:kern w:val="0"/>
                <w:szCs w:val="21"/>
              </w:rPr>
              <w:t>thers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A7502C1" w14:textId="28DF6D61" w:rsidR="00B35644" w:rsidRDefault="00B35644" w:rsidP="00B35644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1736" w:type="dxa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5F7729E" w14:textId="1C682561" w:rsidR="00B35644" w:rsidRDefault="00B35644" w:rsidP="00B35644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域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/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bool</w:t>
            </w:r>
          </w:p>
        </w:tc>
        <w:tc>
          <w:tcPr>
            <w:tcW w:w="2139" w:type="dxa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0F4DC54" w14:textId="77777777" w:rsidR="00B35644" w:rsidRPr="002D6B39" w:rsidRDefault="00B35644" w:rsidP="00B35644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CB586E9" w14:textId="1ABD7CD3" w:rsidR="00B35644" w:rsidRDefault="00B35644" w:rsidP="00B35644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缺省为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false</w:t>
            </w:r>
          </w:p>
        </w:tc>
      </w:tr>
    </w:tbl>
    <w:p w14:paraId="108354AA" w14:textId="77777777" w:rsidR="001B167E" w:rsidRDefault="001B167E" w:rsidP="001B167E"/>
    <w:p w14:paraId="09E041AB" w14:textId="340A784E" w:rsidR="001B167E" w:rsidRDefault="009153C0" w:rsidP="001B167E">
      <w:r>
        <w:t>“head”</w:t>
      </w:r>
      <w:r>
        <w:rPr>
          <w:rFonts w:hint="eastAsia"/>
        </w:rPr>
        <w:t>域</w:t>
      </w:r>
    </w:p>
    <w:tbl>
      <w:tblPr>
        <w:tblW w:w="913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61"/>
        <w:gridCol w:w="1286"/>
        <w:gridCol w:w="785"/>
        <w:gridCol w:w="2105"/>
        <w:gridCol w:w="3898"/>
      </w:tblGrid>
      <w:tr w:rsidR="009153C0" w:rsidRPr="002D6B39" w14:paraId="52FC4B1D" w14:textId="77777777" w:rsidTr="009153C0">
        <w:trPr>
          <w:trHeight w:val="397"/>
          <w:tblHeader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60AACDE" w14:textId="77777777" w:rsidR="009153C0" w:rsidRPr="002D6B39" w:rsidRDefault="009153C0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参数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296819C" w14:textId="77777777" w:rsidR="009153C0" w:rsidRPr="002D6B39" w:rsidRDefault="009153C0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是否必选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2F72A04" w14:textId="77777777" w:rsidR="009153C0" w:rsidRPr="002D6B39" w:rsidRDefault="009153C0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类型</w:t>
            </w:r>
          </w:p>
        </w:tc>
        <w:tc>
          <w:tcPr>
            <w:tcW w:w="2105" w:type="dxa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13CE52" w14:textId="77777777" w:rsidR="009153C0" w:rsidRPr="002D6B39" w:rsidRDefault="009153C0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可选值范围</w:t>
            </w:r>
          </w:p>
        </w:tc>
        <w:tc>
          <w:tcPr>
            <w:tcW w:w="3898" w:type="dxa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5DEE4CD" w14:textId="77777777" w:rsidR="009153C0" w:rsidRPr="002D6B39" w:rsidRDefault="009153C0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说明</w:t>
            </w:r>
          </w:p>
        </w:tc>
      </w:tr>
      <w:tr w:rsidR="009153C0" w:rsidRPr="002D6B39" w14:paraId="3ABD8E11" w14:textId="77777777" w:rsidTr="009153C0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3DA6BAE" w14:textId="453E4587" w:rsidR="009153C0" w:rsidRPr="002D6B39" w:rsidRDefault="00F639B8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proofErr w:type="spellStart"/>
            <w:r>
              <w:rPr>
                <w:rFonts w:ascii="Helvetica" w:eastAsia="宋体" w:hAnsi="Helvetica" w:cs="Helvetica"/>
                <w:kern w:val="0"/>
                <w:szCs w:val="21"/>
              </w:rPr>
              <w:t>a</w:t>
            </w:r>
            <w:r w:rsidR="009153C0" w:rsidRPr="009153C0">
              <w:rPr>
                <w:rFonts w:ascii="Helvetica" w:eastAsia="宋体" w:hAnsi="Helvetica" w:cs="Helvetica"/>
                <w:kern w:val="0"/>
                <w:szCs w:val="21"/>
              </w:rPr>
              <w:t>ngleX</w:t>
            </w:r>
            <w:proofErr w:type="spellEnd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D61CB60" w14:textId="27915E74" w:rsidR="009153C0" w:rsidRPr="002D6B39" w:rsidRDefault="009153C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BC40190" w14:textId="03124678" w:rsidR="009153C0" w:rsidRPr="002D6B39" w:rsidRDefault="009153C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float</w:t>
            </w:r>
          </w:p>
        </w:tc>
        <w:tc>
          <w:tcPr>
            <w:tcW w:w="2105" w:type="dxa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97CA310" w14:textId="2118BF56" w:rsidR="009153C0" w:rsidRPr="002D6B39" w:rsidRDefault="00E76F84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 w:rsidRPr="00E76F84">
              <w:rPr>
                <w:rFonts w:ascii="Helvetica" w:eastAsia="宋体" w:hAnsi="Helvetica" w:cs="Helvetica"/>
                <w:kern w:val="0"/>
                <w:szCs w:val="21"/>
              </w:rPr>
              <w:t>-30.0~30.0</w:t>
            </w:r>
          </w:p>
        </w:tc>
        <w:tc>
          <w:tcPr>
            <w:tcW w:w="3898" w:type="dxa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D888E08" w14:textId="3D506582" w:rsidR="009153C0" w:rsidRPr="002D6B39" w:rsidRDefault="009153C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 w:rsidRPr="009153C0">
              <w:rPr>
                <w:rFonts w:ascii="Helvetica" w:eastAsia="宋体" w:hAnsi="Helvetica" w:cs="Helvetica"/>
                <w:kern w:val="0"/>
                <w:szCs w:val="21"/>
              </w:rPr>
              <w:t>头的左右摆动（转脖子</w:t>
            </w:r>
            <w:r w:rsidRPr="009153C0">
              <w:rPr>
                <w:rFonts w:ascii="Helvetica" w:eastAsia="宋体" w:hAnsi="Helvetica" w:cs="Helvetica"/>
                <w:kern w:val="0"/>
                <w:szCs w:val="21"/>
              </w:rPr>
              <w:t>,</w:t>
            </w:r>
            <w:r w:rsidRPr="009153C0">
              <w:rPr>
                <w:rFonts w:ascii="Helvetica" w:eastAsia="宋体" w:hAnsi="Helvetica" w:cs="Helvetica"/>
                <w:kern w:val="0"/>
                <w:szCs w:val="21"/>
              </w:rPr>
              <w:t>左右看）</w:t>
            </w:r>
          </w:p>
        </w:tc>
      </w:tr>
      <w:tr w:rsidR="009153C0" w14:paraId="0B6EF245" w14:textId="77777777" w:rsidTr="009153C0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4FFEEC1" w14:textId="2FB86F85" w:rsidR="009153C0" w:rsidRDefault="00F639B8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proofErr w:type="spellStart"/>
            <w:r>
              <w:rPr>
                <w:rFonts w:ascii="Helvetica" w:eastAsia="宋体" w:hAnsi="Helvetica" w:cs="Helvetica"/>
                <w:kern w:val="0"/>
                <w:szCs w:val="21"/>
              </w:rPr>
              <w:t>a</w:t>
            </w:r>
            <w:r w:rsidR="009153C0" w:rsidRPr="009153C0">
              <w:rPr>
                <w:rFonts w:ascii="Helvetica" w:eastAsia="宋体" w:hAnsi="Helvetica" w:cs="Helvetica"/>
                <w:kern w:val="0"/>
                <w:szCs w:val="21"/>
              </w:rPr>
              <w:t>ngleY</w:t>
            </w:r>
            <w:proofErr w:type="spellEnd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9772E04" w14:textId="0EE16042" w:rsidR="009153C0" w:rsidRDefault="009153C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C2D295E" w14:textId="4BBA37D3" w:rsidR="009153C0" w:rsidRDefault="009153C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f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loat</w:t>
            </w:r>
          </w:p>
        </w:tc>
        <w:tc>
          <w:tcPr>
            <w:tcW w:w="2105" w:type="dxa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B98D3CA" w14:textId="6E3A8FEF" w:rsidR="009153C0" w:rsidRPr="002D6B39" w:rsidRDefault="00E76F84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 w:rsidRPr="00E76F84">
              <w:rPr>
                <w:rFonts w:ascii="Helvetica" w:eastAsia="宋体" w:hAnsi="Helvetica" w:cs="Helvetica"/>
                <w:kern w:val="0"/>
                <w:szCs w:val="21"/>
              </w:rPr>
              <w:t>-30.0~30.0</w:t>
            </w:r>
          </w:p>
        </w:tc>
        <w:tc>
          <w:tcPr>
            <w:tcW w:w="3898" w:type="dxa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DCAB7D4" w14:textId="505300BF" w:rsidR="009153C0" w:rsidRPr="009153C0" w:rsidRDefault="009153C0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 w:rsidRPr="009153C0">
              <w:rPr>
                <w:rFonts w:ascii="Helvetica" w:eastAsia="宋体" w:hAnsi="Helvetica" w:cs="Helvetica"/>
                <w:kern w:val="0"/>
                <w:szCs w:val="21"/>
              </w:rPr>
              <w:t>头的上下摇动（点头）</w:t>
            </w:r>
          </w:p>
          <w:p w14:paraId="1101C1A8" w14:textId="77777777" w:rsidR="009153C0" w:rsidRDefault="009153C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</w:tr>
      <w:tr w:rsidR="009153C0" w14:paraId="2604D2C6" w14:textId="77777777" w:rsidTr="009153C0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A51094C" w14:textId="4206DD67" w:rsidR="009153C0" w:rsidRDefault="00F639B8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proofErr w:type="spellStart"/>
            <w:r>
              <w:rPr>
                <w:rFonts w:ascii="Helvetica" w:eastAsia="宋体" w:hAnsi="Helvetica" w:cs="Helvetica"/>
                <w:kern w:val="0"/>
                <w:szCs w:val="21"/>
              </w:rPr>
              <w:t>a</w:t>
            </w:r>
            <w:r w:rsidR="009153C0" w:rsidRPr="009153C0">
              <w:rPr>
                <w:rFonts w:ascii="Helvetica" w:eastAsia="宋体" w:hAnsi="Helvetica" w:cs="Helvetica"/>
                <w:kern w:val="0"/>
                <w:szCs w:val="21"/>
              </w:rPr>
              <w:t>ngleZ</w:t>
            </w:r>
            <w:proofErr w:type="spellEnd"/>
            <w:r w:rsidR="009153C0" w:rsidRPr="009153C0">
              <w:rPr>
                <w:rFonts w:ascii="Helvetica" w:eastAsia="宋体" w:hAnsi="Helvetica" w:cs="Helvetica"/>
                <w:kern w:val="0"/>
                <w:szCs w:val="21"/>
              </w:rPr>
              <w:t xml:space="preserve"> 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1DE8658" w14:textId="77368ED4" w:rsidR="009153C0" w:rsidRDefault="009153C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0D4C0B9" w14:textId="6905335E" w:rsidR="009153C0" w:rsidRDefault="009153C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f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loat</w:t>
            </w:r>
          </w:p>
        </w:tc>
        <w:tc>
          <w:tcPr>
            <w:tcW w:w="2105" w:type="dxa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CF2627B" w14:textId="35A55C75" w:rsidR="009153C0" w:rsidRPr="002D6B39" w:rsidRDefault="00E76F84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 w:rsidRPr="00E76F84">
              <w:rPr>
                <w:rFonts w:ascii="Helvetica" w:eastAsia="宋体" w:hAnsi="Helvetica" w:cs="Helvetica"/>
                <w:kern w:val="0"/>
                <w:szCs w:val="21"/>
              </w:rPr>
              <w:t>-30.0~30.0</w:t>
            </w:r>
          </w:p>
        </w:tc>
        <w:tc>
          <w:tcPr>
            <w:tcW w:w="3898" w:type="dxa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9B8EA64" w14:textId="1B507508" w:rsidR="009153C0" w:rsidRDefault="009153C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 w:rsidRPr="009153C0">
              <w:rPr>
                <w:rFonts w:ascii="Helvetica" w:eastAsia="宋体" w:hAnsi="Helvetica" w:cs="Helvetica"/>
                <w:kern w:val="0"/>
                <w:szCs w:val="21"/>
              </w:rPr>
              <w:t>头的左右摇摆（脖子不转，脑袋晃动）</w:t>
            </w:r>
          </w:p>
        </w:tc>
      </w:tr>
    </w:tbl>
    <w:p w14:paraId="10B62088" w14:textId="31084CC7" w:rsidR="009153C0" w:rsidRDefault="009153C0" w:rsidP="001B167E"/>
    <w:p w14:paraId="26763733" w14:textId="2499374D" w:rsidR="009153C0" w:rsidRDefault="00446A77" w:rsidP="001B167E">
      <w:r>
        <w:t>“eye”</w:t>
      </w:r>
      <w:r>
        <w:rPr>
          <w:rFonts w:hint="eastAsia"/>
        </w:rPr>
        <w:t>域</w:t>
      </w:r>
    </w:p>
    <w:tbl>
      <w:tblPr>
        <w:tblW w:w="913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38"/>
        <w:gridCol w:w="1776"/>
        <w:gridCol w:w="1085"/>
        <w:gridCol w:w="2122"/>
        <w:gridCol w:w="2114"/>
      </w:tblGrid>
      <w:tr w:rsidR="009153C0" w:rsidRPr="002D6B39" w14:paraId="285BA23D" w14:textId="77777777" w:rsidTr="0042762F">
        <w:trPr>
          <w:trHeight w:val="397"/>
          <w:tblHeader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17E6671" w14:textId="77777777" w:rsidR="009153C0" w:rsidRPr="002D6B39" w:rsidRDefault="009153C0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参数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92CBF37" w14:textId="77777777" w:rsidR="009153C0" w:rsidRPr="002D6B39" w:rsidRDefault="009153C0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是否必选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4B0635F" w14:textId="77777777" w:rsidR="009153C0" w:rsidRPr="002D6B39" w:rsidRDefault="009153C0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类型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DE0E470" w14:textId="77777777" w:rsidR="009153C0" w:rsidRPr="002D6B39" w:rsidRDefault="009153C0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可选值范围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7A88DFB" w14:textId="77777777" w:rsidR="009153C0" w:rsidRPr="002D6B39" w:rsidRDefault="009153C0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说明</w:t>
            </w:r>
          </w:p>
        </w:tc>
      </w:tr>
      <w:tr w:rsidR="00446A77" w:rsidRPr="002D6B39" w14:paraId="5FFFFC69" w14:textId="77777777" w:rsidTr="0042762F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E6BBFA5" w14:textId="7D66D54C" w:rsidR="00446A77" w:rsidRPr="002D6B39" w:rsidRDefault="00F639B8" w:rsidP="00446A77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proofErr w:type="spellStart"/>
            <w:r>
              <w:rPr>
                <w:rFonts w:ascii="Helvetica" w:eastAsia="宋体" w:hAnsi="Helvetica" w:cs="Helvetica"/>
                <w:kern w:val="0"/>
                <w:szCs w:val="21"/>
              </w:rPr>
              <w:t>e</w:t>
            </w:r>
            <w:r w:rsidR="00E76F84" w:rsidRPr="00E76F84">
              <w:rPr>
                <w:rFonts w:ascii="Helvetica" w:eastAsia="宋体" w:hAnsi="Helvetica" w:cs="Helvetica"/>
                <w:kern w:val="0"/>
                <w:szCs w:val="21"/>
              </w:rPr>
              <w:t>yeLOpen</w:t>
            </w:r>
            <w:proofErr w:type="spellEnd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6A413B3" w14:textId="320B1EDA" w:rsidR="00446A77" w:rsidRPr="002D6B39" w:rsidRDefault="00446A77" w:rsidP="00446A77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F94B669" w14:textId="0EB41771" w:rsidR="00446A77" w:rsidRPr="002D6B39" w:rsidRDefault="00F639B8" w:rsidP="00446A77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float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726A1B3" w14:textId="250E3A00" w:rsidR="00446A77" w:rsidRPr="002D6B39" w:rsidRDefault="00F639B8" w:rsidP="00446A77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 w:rsidRPr="00F639B8">
              <w:rPr>
                <w:rFonts w:ascii="Helvetica" w:eastAsia="宋体" w:hAnsi="Helvetica" w:cs="Helvetica"/>
                <w:kern w:val="0"/>
                <w:szCs w:val="21"/>
              </w:rPr>
              <w:t>0.0~2.0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0163BC7" w14:textId="0E2D63CB" w:rsidR="00446A77" w:rsidRPr="002D6B39" w:rsidRDefault="00F639B8" w:rsidP="00446A77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 w:rsidRPr="00F639B8">
              <w:rPr>
                <w:rFonts w:ascii="Helvetica" w:eastAsia="宋体" w:hAnsi="Helvetica" w:cs="Helvetica" w:hint="eastAsia"/>
                <w:kern w:val="0"/>
                <w:szCs w:val="21"/>
              </w:rPr>
              <w:t>左眼睁闭</w:t>
            </w:r>
          </w:p>
        </w:tc>
      </w:tr>
      <w:tr w:rsidR="00446A77" w14:paraId="36A19F2F" w14:textId="77777777" w:rsidTr="0042762F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A832E0B" w14:textId="5C8D3EC2" w:rsidR="00446A77" w:rsidRDefault="00F639B8" w:rsidP="00446A77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proofErr w:type="spellStart"/>
            <w:r>
              <w:rPr>
                <w:rFonts w:ascii="Helvetica" w:eastAsia="宋体" w:hAnsi="Helvetica" w:cs="Helvetica"/>
                <w:kern w:val="0"/>
                <w:szCs w:val="21"/>
              </w:rPr>
              <w:t>e</w:t>
            </w:r>
            <w:r w:rsidR="00E76F84" w:rsidRPr="00E76F84">
              <w:rPr>
                <w:rFonts w:ascii="Helvetica" w:eastAsia="宋体" w:hAnsi="Helvetica" w:cs="Helvetica"/>
                <w:kern w:val="0"/>
                <w:szCs w:val="21"/>
              </w:rPr>
              <w:t>yeROpen</w:t>
            </w:r>
            <w:proofErr w:type="spellEnd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58A5D66" w14:textId="2572E213" w:rsidR="00446A77" w:rsidRDefault="00446A77" w:rsidP="00446A77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82DE034" w14:textId="2DF40F23" w:rsidR="00446A77" w:rsidRDefault="00F639B8" w:rsidP="00446A77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float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2FF160B" w14:textId="0E564CF8" w:rsidR="00446A77" w:rsidRPr="002D6B39" w:rsidRDefault="00F639B8" w:rsidP="00446A77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 w:rsidRPr="00F639B8">
              <w:rPr>
                <w:rFonts w:ascii="Helvetica" w:eastAsia="宋体" w:hAnsi="Helvetica" w:cs="Helvetica"/>
                <w:kern w:val="0"/>
                <w:szCs w:val="21"/>
              </w:rPr>
              <w:t>0.0~2.0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EFD4DE1" w14:textId="6BBAA8AB" w:rsidR="00446A77" w:rsidRDefault="00F639B8" w:rsidP="00446A77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d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itto</w:t>
            </w:r>
          </w:p>
        </w:tc>
      </w:tr>
      <w:tr w:rsidR="00446A77" w14:paraId="68603B2C" w14:textId="77777777" w:rsidTr="0042762F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1649DDF" w14:textId="68014856" w:rsidR="00446A77" w:rsidRDefault="00F639B8" w:rsidP="00446A77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proofErr w:type="spellStart"/>
            <w:r>
              <w:rPr>
                <w:rFonts w:ascii="Helvetica" w:eastAsia="宋体" w:hAnsi="Helvetica" w:cs="Helvetica"/>
                <w:kern w:val="0"/>
                <w:szCs w:val="21"/>
              </w:rPr>
              <w:t>e</w:t>
            </w:r>
            <w:r w:rsidR="00E76F84" w:rsidRPr="00E76F84">
              <w:rPr>
                <w:rFonts w:ascii="Helvetica" w:eastAsia="宋体" w:hAnsi="Helvetica" w:cs="Helvetica"/>
                <w:kern w:val="0"/>
                <w:szCs w:val="21"/>
              </w:rPr>
              <w:t>yeBallX</w:t>
            </w:r>
            <w:proofErr w:type="spellEnd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C095F03" w14:textId="652803FC" w:rsidR="00446A77" w:rsidRDefault="00446A77" w:rsidP="00446A77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E8EB840" w14:textId="06F57754" w:rsidR="00446A77" w:rsidRDefault="00F639B8" w:rsidP="00446A77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float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43F5800" w14:textId="4A6A9590" w:rsidR="00446A77" w:rsidRPr="002D6B39" w:rsidRDefault="00F639B8" w:rsidP="00446A77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 w:rsidRPr="00F639B8">
              <w:rPr>
                <w:rFonts w:ascii="Helvetica" w:eastAsia="宋体" w:hAnsi="Helvetica" w:cs="Helvetica"/>
                <w:kern w:val="0"/>
                <w:szCs w:val="21"/>
              </w:rPr>
              <w:t>-1.0~1.0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D1FCF4B" w14:textId="00336BC0" w:rsidR="00446A77" w:rsidRDefault="00F639B8" w:rsidP="00446A77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 w:rsidRPr="00F639B8">
              <w:rPr>
                <w:rFonts w:ascii="Helvetica" w:eastAsia="宋体" w:hAnsi="Helvetica" w:cs="Helvetica" w:hint="eastAsia"/>
                <w:kern w:val="0"/>
                <w:szCs w:val="21"/>
              </w:rPr>
              <w:t>眼球左右看</w:t>
            </w:r>
          </w:p>
        </w:tc>
      </w:tr>
      <w:tr w:rsidR="00446A77" w14:paraId="71B8C5A8" w14:textId="77777777" w:rsidTr="0042762F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ECAF966" w14:textId="1919E2DF" w:rsidR="00446A77" w:rsidRDefault="00F639B8" w:rsidP="00446A77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proofErr w:type="spellStart"/>
            <w:r>
              <w:rPr>
                <w:rFonts w:ascii="Helvetica" w:eastAsia="宋体" w:hAnsi="Helvetica" w:cs="Helvetica"/>
                <w:kern w:val="0"/>
                <w:szCs w:val="21"/>
              </w:rPr>
              <w:t>e</w:t>
            </w:r>
            <w:r w:rsidR="00E76F84" w:rsidRPr="00E76F84">
              <w:rPr>
                <w:rFonts w:ascii="Helvetica" w:eastAsia="宋体" w:hAnsi="Helvetica" w:cs="Helvetica"/>
                <w:kern w:val="0"/>
                <w:szCs w:val="21"/>
              </w:rPr>
              <w:t>yeBallY</w:t>
            </w:r>
            <w:proofErr w:type="spellEnd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BCEA5E7" w14:textId="04BA2333" w:rsidR="00446A77" w:rsidRDefault="00446A77" w:rsidP="00446A77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1BF85AE" w14:textId="11EF7B2E" w:rsidR="00446A77" w:rsidRDefault="00F639B8" w:rsidP="00446A77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float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B783A3A" w14:textId="307227EE" w:rsidR="00446A77" w:rsidRPr="002D6B39" w:rsidRDefault="00F639B8" w:rsidP="00446A77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 w:rsidRPr="00F639B8">
              <w:rPr>
                <w:rFonts w:ascii="Helvetica" w:eastAsia="宋体" w:hAnsi="Helvetica" w:cs="Helvetica"/>
                <w:kern w:val="0"/>
                <w:szCs w:val="21"/>
              </w:rPr>
              <w:t>-1.0~1.0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E5EB0FD" w14:textId="12C0F8AB" w:rsidR="00446A77" w:rsidRDefault="00F639B8" w:rsidP="00446A77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 w:rsidRPr="00F639B8">
              <w:rPr>
                <w:rFonts w:ascii="Helvetica" w:eastAsia="宋体" w:hAnsi="Helvetica" w:cs="Helvetica" w:hint="eastAsia"/>
                <w:kern w:val="0"/>
                <w:szCs w:val="21"/>
              </w:rPr>
              <w:t>眼球上下看</w:t>
            </w:r>
          </w:p>
        </w:tc>
      </w:tr>
    </w:tbl>
    <w:p w14:paraId="7D28CE47" w14:textId="31FB9CA4" w:rsidR="009153C0" w:rsidRDefault="009153C0" w:rsidP="001B167E"/>
    <w:p w14:paraId="1CB51F57" w14:textId="6B800553" w:rsidR="00446A77" w:rsidRDefault="00446A77" w:rsidP="001B167E"/>
    <w:tbl>
      <w:tblPr>
        <w:tblW w:w="913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16"/>
        <w:gridCol w:w="1500"/>
        <w:gridCol w:w="979"/>
        <w:gridCol w:w="1792"/>
        <w:gridCol w:w="2948"/>
      </w:tblGrid>
      <w:tr w:rsidR="00B41260" w:rsidRPr="002D6B39" w14:paraId="193FF2C0" w14:textId="77777777" w:rsidTr="0042762F">
        <w:trPr>
          <w:trHeight w:val="397"/>
          <w:tblHeader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D5012B5" w14:textId="77777777" w:rsidR="00446A77" w:rsidRPr="002D6B39" w:rsidRDefault="00446A77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参数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3EA9234" w14:textId="77777777" w:rsidR="00446A77" w:rsidRPr="002D6B39" w:rsidRDefault="00446A77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是否必选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8F7B6AC" w14:textId="77777777" w:rsidR="00446A77" w:rsidRPr="002D6B39" w:rsidRDefault="00446A77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类型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227BFE6" w14:textId="77777777" w:rsidR="00446A77" w:rsidRPr="002D6B39" w:rsidRDefault="00446A77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可选值范围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9F9A51C" w14:textId="77777777" w:rsidR="00446A77" w:rsidRPr="002D6B39" w:rsidRDefault="00446A77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说明</w:t>
            </w:r>
          </w:p>
        </w:tc>
      </w:tr>
      <w:tr w:rsidR="00B41260" w:rsidRPr="002D6B39" w14:paraId="19195861" w14:textId="77777777" w:rsidTr="0042762F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5505F7B" w14:textId="608E1857" w:rsidR="00446A77" w:rsidRPr="002D6B39" w:rsidRDefault="00B4126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proofErr w:type="spellStart"/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b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rowLY</w:t>
            </w:r>
            <w:proofErr w:type="spellEnd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76BC036" w14:textId="77777777" w:rsidR="00446A77" w:rsidRPr="002D6B39" w:rsidRDefault="00446A77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BB998E1" w14:textId="7FF3A872" w:rsidR="00446A77" w:rsidRPr="002D6B39" w:rsidRDefault="00CD1B66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/>
                <w:kern w:val="0"/>
                <w:szCs w:val="21"/>
              </w:rPr>
              <w:t>Float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A2AD198" w14:textId="50E42D5D" w:rsidR="00446A77" w:rsidRPr="002D6B39" w:rsidRDefault="00CD1B66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-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1.0~1.0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7B7969A" w14:textId="1CD35E8C" w:rsidR="00446A77" w:rsidRPr="002D6B39" w:rsidRDefault="00B4126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 w:rsidRPr="00B41260">
              <w:rPr>
                <w:rFonts w:ascii="Helvetica" w:eastAsia="宋体" w:hAnsi="Helvetica" w:cs="Helvetica" w:hint="eastAsia"/>
                <w:kern w:val="0"/>
                <w:szCs w:val="21"/>
              </w:rPr>
              <w:t>眉毛上下位置</w:t>
            </w:r>
          </w:p>
        </w:tc>
      </w:tr>
      <w:tr w:rsidR="00B41260" w14:paraId="72E91746" w14:textId="77777777" w:rsidTr="0042762F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C60512F" w14:textId="756C72AA" w:rsidR="00446A77" w:rsidRDefault="00B4126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proofErr w:type="spellStart"/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b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rowRY</w:t>
            </w:r>
            <w:proofErr w:type="spellEnd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6177103" w14:textId="77777777" w:rsidR="00446A77" w:rsidRDefault="00446A77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C573A29" w14:textId="782AA615" w:rsidR="00446A77" w:rsidRDefault="00B4126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f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loat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95F07F7" w14:textId="18FECDB9" w:rsidR="00446A77" w:rsidRPr="002D6B39" w:rsidRDefault="00B4126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-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1.0~1.0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DC17D1A" w14:textId="0BF82788" w:rsidR="00446A77" w:rsidRDefault="00CD1B66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d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itto</w:t>
            </w:r>
          </w:p>
        </w:tc>
      </w:tr>
      <w:tr w:rsidR="00B41260" w14:paraId="55CCCBA0" w14:textId="77777777" w:rsidTr="0042762F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32EC78C" w14:textId="2F4DA864" w:rsidR="00B41260" w:rsidRDefault="00B41260" w:rsidP="00B4126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proofErr w:type="spellStart"/>
            <w:r>
              <w:rPr>
                <w:rFonts w:ascii="Helvetica" w:eastAsia="宋体" w:hAnsi="Helvetica" w:cs="Helvetica" w:hint="eastAsia"/>
                <w:kern w:val="0"/>
                <w:szCs w:val="21"/>
              </w:rPr>
              <w:lastRenderedPageBreak/>
              <w:t>b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rowLX</w:t>
            </w:r>
            <w:proofErr w:type="spellEnd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4AA2E15" w14:textId="77777777" w:rsidR="00B41260" w:rsidRDefault="00B41260" w:rsidP="00B4126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FB6CEF1" w14:textId="2088DF9E" w:rsidR="00B41260" w:rsidRDefault="00B41260" w:rsidP="00B4126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f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loat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32DE24B" w14:textId="62D5E263" w:rsidR="00B41260" w:rsidRPr="002D6B39" w:rsidRDefault="00B41260" w:rsidP="00B4126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-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1.0~1.0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24F4312" w14:textId="15B18D99" w:rsidR="00B41260" w:rsidRDefault="00B41260" w:rsidP="00B4126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 w:rsidRPr="00B41260">
              <w:rPr>
                <w:rFonts w:ascii="Helvetica" w:eastAsia="宋体" w:hAnsi="Helvetica" w:cs="Helvetica" w:hint="eastAsia"/>
                <w:kern w:val="0"/>
                <w:szCs w:val="21"/>
              </w:rPr>
              <w:t>眉毛左右位置</w:t>
            </w:r>
          </w:p>
        </w:tc>
      </w:tr>
      <w:tr w:rsidR="00B41260" w14:paraId="78906583" w14:textId="77777777" w:rsidTr="0042762F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CAC9AE8" w14:textId="1B383086" w:rsidR="00B41260" w:rsidRDefault="00B41260" w:rsidP="00B4126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proofErr w:type="spellStart"/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b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rowRX</w:t>
            </w:r>
            <w:proofErr w:type="spellEnd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4BF91B1" w14:textId="77777777" w:rsidR="00B41260" w:rsidRDefault="00B41260" w:rsidP="00B4126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4452437" w14:textId="3DF77137" w:rsidR="00B41260" w:rsidRDefault="00B41260" w:rsidP="00B4126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f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loat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B8B47FF" w14:textId="425AEBF9" w:rsidR="00B41260" w:rsidRPr="002D6B39" w:rsidRDefault="00B41260" w:rsidP="00B4126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-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1.0~1.0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955B869" w14:textId="5E31C4EE" w:rsidR="00B41260" w:rsidRDefault="00CD1B66" w:rsidP="00B4126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d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itto</w:t>
            </w:r>
          </w:p>
        </w:tc>
      </w:tr>
      <w:tr w:rsidR="00B41260" w14:paraId="691FA664" w14:textId="77777777" w:rsidTr="0042762F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7FDF008" w14:textId="61EF4C74" w:rsidR="00B41260" w:rsidRDefault="00B41260" w:rsidP="00B4126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proofErr w:type="spellStart"/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b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rowLAngle</w:t>
            </w:r>
            <w:proofErr w:type="spellEnd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3EE53BF" w14:textId="6E3F39DB" w:rsidR="00B41260" w:rsidRDefault="00B41260" w:rsidP="00B4126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90FB581" w14:textId="58BF1A07" w:rsidR="00B41260" w:rsidRDefault="00B41260" w:rsidP="00B4126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f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loat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AB2FE03" w14:textId="351B7A89" w:rsidR="00B41260" w:rsidRPr="002D6B39" w:rsidRDefault="00B41260" w:rsidP="00B4126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-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1.0~1.0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FC7A55D" w14:textId="68A42A08" w:rsidR="00B41260" w:rsidRDefault="00B41260" w:rsidP="00B4126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 w:rsidRPr="00B41260">
              <w:rPr>
                <w:rFonts w:ascii="Helvetica" w:eastAsia="宋体" w:hAnsi="Helvetica" w:cs="Helvetica" w:hint="eastAsia"/>
                <w:kern w:val="0"/>
                <w:szCs w:val="21"/>
              </w:rPr>
              <w:t>眉毛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朝外</w:t>
            </w:r>
            <w:r w:rsidRPr="00B41260">
              <w:rPr>
                <w:rFonts w:ascii="Helvetica" w:eastAsia="宋体" w:hAnsi="Helvetica" w:cs="Helvetica" w:hint="eastAsia"/>
                <w:kern w:val="0"/>
                <w:szCs w:val="21"/>
              </w:rPr>
              <w:t>旋转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的</w:t>
            </w:r>
            <w:r w:rsidRPr="00B41260">
              <w:rPr>
                <w:rFonts w:ascii="Helvetica" w:eastAsia="宋体" w:hAnsi="Helvetica" w:cs="Helvetica" w:hint="eastAsia"/>
                <w:kern w:val="0"/>
                <w:szCs w:val="21"/>
              </w:rPr>
              <w:t>角度</w:t>
            </w:r>
          </w:p>
        </w:tc>
      </w:tr>
      <w:tr w:rsidR="00B41260" w14:paraId="3A2E4E9D" w14:textId="77777777" w:rsidTr="0042762F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017E85E" w14:textId="0AB29EB6" w:rsidR="00B41260" w:rsidRDefault="00B41260" w:rsidP="00B4126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proofErr w:type="spellStart"/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b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rowRAngle</w:t>
            </w:r>
            <w:proofErr w:type="spellEnd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03A52AA" w14:textId="0A9B6619" w:rsidR="00B41260" w:rsidRDefault="00B41260" w:rsidP="00B4126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882088B" w14:textId="36567096" w:rsidR="00B41260" w:rsidRDefault="00B41260" w:rsidP="00B4126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f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loat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F8E8C99" w14:textId="7A38B3C1" w:rsidR="00B41260" w:rsidRPr="002D6B39" w:rsidRDefault="00B41260" w:rsidP="00B4126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-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1.0~1.0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AB483BA" w14:textId="7D87C50A" w:rsidR="00B41260" w:rsidRDefault="00CD1B66" w:rsidP="00B4126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d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itto</w:t>
            </w:r>
          </w:p>
        </w:tc>
      </w:tr>
      <w:tr w:rsidR="00B41260" w14:paraId="7D5FCDA6" w14:textId="77777777" w:rsidTr="0042762F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4492ECA" w14:textId="309C11BF" w:rsidR="00B41260" w:rsidRDefault="00B41260" w:rsidP="00B4126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proofErr w:type="spellStart"/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b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rowLForm</w:t>
            </w:r>
            <w:proofErr w:type="spellEnd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694F6DD" w14:textId="06A870FA" w:rsidR="00B41260" w:rsidRDefault="00B41260" w:rsidP="00B4126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BCF634F" w14:textId="2D29EF81" w:rsidR="00B41260" w:rsidRDefault="00B41260" w:rsidP="00B4126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f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loat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E21C489" w14:textId="6C54F915" w:rsidR="00B41260" w:rsidRPr="002D6B39" w:rsidRDefault="00B41260" w:rsidP="00B4126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-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1.0~1.0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07D98E8" w14:textId="39C65DA8" w:rsidR="00B41260" w:rsidRDefault="00CD1B66" w:rsidP="00B4126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扬眉的程度</w:t>
            </w:r>
          </w:p>
        </w:tc>
      </w:tr>
      <w:tr w:rsidR="00B41260" w14:paraId="1F73CA88" w14:textId="77777777" w:rsidTr="0042762F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CBB2730" w14:textId="4733F4C2" w:rsidR="00B41260" w:rsidRDefault="00B41260" w:rsidP="00B4126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proofErr w:type="spellStart"/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b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rowRForm</w:t>
            </w:r>
            <w:proofErr w:type="spellEnd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2DB3D8B" w14:textId="0702DA86" w:rsidR="00B41260" w:rsidRDefault="00B41260" w:rsidP="00B4126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FD4E6EC" w14:textId="3CD5E681" w:rsidR="00B41260" w:rsidRDefault="00B41260" w:rsidP="00B4126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f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loat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5ABB503" w14:textId="12E49225" w:rsidR="00B41260" w:rsidRPr="002D6B39" w:rsidRDefault="00B41260" w:rsidP="00B4126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-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1.0~1.0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74C26A7" w14:textId="110BD159" w:rsidR="00B41260" w:rsidRDefault="00CD1B66" w:rsidP="00B4126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d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itto</w:t>
            </w:r>
          </w:p>
        </w:tc>
      </w:tr>
    </w:tbl>
    <w:p w14:paraId="29592E40" w14:textId="77777777" w:rsidR="00446A77" w:rsidRPr="001B167E" w:rsidRDefault="00446A77" w:rsidP="001B167E"/>
    <w:sectPr w:rsidR="00446A77" w:rsidRPr="001B167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8414B8B"/>
    <w:multiLevelType w:val="hybridMultilevel"/>
    <w:tmpl w:val="CB889AA6"/>
    <w:lvl w:ilvl="0" w:tplc="0B368BF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C2NDQ1MzC3MDCztDRU0lEKTi0uzszPAykwrQUAlV5NEiwAAAA="/>
  </w:docVars>
  <w:rsids>
    <w:rsidRoot w:val="00627ED3"/>
    <w:rsid w:val="00117A53"/>
    <w:rsid w:val="001B167E"/>
    <w:rsid w:val="002268D8"/>
    <w:rsid w:val="003B7C5F"/>
    <w:rsid w:val="00446A77"/>
    <w:rsid w:val="004D1B6D"/>
    <w:rsid w:val="005016C4"/>
    <w:rsid w:val="00575651"/>
    <w:rsid w:val="00627ED3"/>
    <w:rsid w:val="006A27FA"/>
    <w:rsid w:val="0078648E"/>
    <w:rsid w:val="008622F3"/>
    <w:rsid w:val="009153C0"/>
    <w:rsid w:val="009270E7"/>
    <w:rsid w:val="00955057"/>
    <w:rsid w:val="00A61E91"/>
    <w:rsid w:val="00A845D9"/>
    <w:rsid w:val="00A90B3B"/>
    <w:rsid w:val="00B17906"/>
    <w:rsid w:val="00B35644"/>
    <w:rsid w:val="00B41260"/>
    <w:rsid w:val="00BD5B37"/>
    <w:rsid w:val="00C41A9A"/>
    <w:rsid w:val="00CD1B66"/>
    <w:rsid w:val="00D16C51"/>
    <w:rsid w:val="00D640EF"/>
    <w:rsid w:val="00E76F84"/>
    <w:rsid w:val="00F14AF1"/>
    <w:rsid w:val="00F63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2CBEB0"/>
  <w15:chartTrackingRefBased/>
  <w15:docId w15:val="{D6FAD69B-77E9-41DC-8AD2-AC82B36489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575651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575651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575651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575651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575651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575651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3">
    <w:name w:val="List Paragraph"/>
    <w:basedOn w:val="a"/>
    <w:uiPriority w:val="34"/>
    <w:qFormat/>
    <w:rsid w:val="00575651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575651"/>
    <w:rPr>
      <w:b/>
      <w:bCs/>
      <w:sz w:val="32"/>
      <w:szCs w:val="32"/>
    </w:rPr>
  </w:style>
  <w:style w:type="paragraph" w:styleId="a4">
    <w:name w:val="Title"/>
    <w:basedOn w:val="a"/>
    <w:next w:val="a"/>
    <w:link w:val="a5"/>
    <w:uiPriority w:val="10"/>
    <w:qFormat/>
    <w:rsid w:val="00575651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5">
    <w:name w:val="标题 字符"/>
    <w:basedOn w:val="a0"/>
    <w:link w:val="a4"/>
    <w:uiPriority w:val="10"/>
    <w:rsid w:val="00575651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575651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6">
    <w:name w:val="Balloon Text"/>
    <w:basedOn w:val="a"/>
    <w:link w:val="a7"/>
    <w:uiPriority w:val="99"/>
    <w:semiHidden/>
    <w:unhideWhenUsed/>
    <w:rsid w:val="00575651"/>
    <w:rPr>
      <w:sz w:val="18"/>
      <w:szCs w:val="18"/>
    </w:rPr>
  </w:style>
  <w:style w:type="character" w:customStyle="1" w:styleId="a7">
    <w:name w:val="批注框文本 字符"/>
    <w:basedOn w:val="a0"/>
    <w:link w:val="a6"/>
    <w:uiPriority w:val="99"/>
    <w:semiHidden/>
    <w:rsid w:val="0057565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5</TotalTime>
  <Pages>5</Pages>
  <Words>278</Words>
  <Characters>1586</Characters>
  <Application>Microsoft Office Word</Application>
  <DocSecurity>0</DocSecurity>
  <Lines>13</Lines>
  <Paragraphs>3</Paragraphs>
  <ScaleCrop>false</ScaleCrop>
  <Company/>
  <LinksUpToDate>false</LinksUpToDate>
  <CharactersWithSpaces>1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 Junxian</dc:creator>
  <cp:keywords/>
  <dc:description/>
  <cp:lastModifiedBy>Lu Junxian</cp:lastModifiedBy>
  <cp:revision>20</cp:revision>
  <dcterms:created xsi:type="dcterms:W3CDTF">2019-11-16T15:25:00Z</dcterms:created>
  <dcterms:modified xsi:type="dcterms:W3CDTF">2019-11-26T02:46:00Z</dcterms:modified>
</cp:coreProperties>
</file>